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FC6A9" w14:textId="77777777" w:rsidR="00C85EF5" w:rsidRDefault="00000000">
      <w:pPr>
        <w:pStyle w:val="Title"/>
      </w:pPr>
      <w:r>
        <w:t>Hypertension statistics for US adults: an open-source web application for analysis and visualization of US NHANES data</w:t>
      </w:r>
    </w:p>
    <w:p w14:paraId="3A050881" w14:textId="77777777" w:rsidR="00C85EF5"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Kathryn Foti,</w:t>
      </w:r>
      <w:r>
        <w:rPr>
          <w:vertAlign w:val="superscript"/>
        </w:rPr>
        <w:t>2</w:t>
      </w:r>
      <w:r>
        <w:t xml:space="preserve"> Shakia T. Hardy,</w:t>
      </w:r>
      <w:r>
        <w:rPr>
          <w:vertAlign w:val="superscript"/>
        </w:rPr>
        <w:t>2</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6E23FECC" w14:textId="77777777" w:rsidR="00C85EF5"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p>
    <w:p w14:paraId="75F2D251" w14:textId="77777777" w:rsidR="00C85EF5" w:rsidRDefault="00000000">
      <w:r>
        <w:br w:type="page"/>
      </w:r>
    </w:p>
    <w:p w14:paraId="7F7B5127" w14:textId="77777777" w:rsidR="00C85EF5" w:rsidRDefault="00000000">
      <w:pPr>
        <w:pStyle w:val="Heading1"/>
      </w:pPr>
      <w:bookmarkStart w:id="0" w:name="abstract"/>
      <w:r>
        <w:lastRenderedPageBreak/>
        <w:t>ABSTRACT</w:t>
      </w:r>
    </w:p>
    <w:p w14:paraId="38E53C61" w14:textId="77777777" w:rsidR="00C85EF5"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14:paraId="4D4A2EC7" w14:textId="77777777" w:rsidR="00C85EF5"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31F16475" w14:textId="77777777" w:rsidR="00C85EF5"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14:paraId="14A7A004" w14:textId="77777777" w:rsidR="00C85EF5" w:rsidRDefault="00000000">
      <w:pPr>
        <w:pStyle w:val="BodyText"/>
      </w:pPr>
      <w:r>
        <w:rPr>
          <w:b/>
          <w:bCs/>
        </w:rPr>
        <w:t>Conclusions</w:t>
      </w:r>
      <w:r>
        <w:t>: The application developed and validated in the current study is publicly available and produced valid, transparent, and reproducible results.</w:t>
      </w:r>
    </w:p>
    <w:p w14:paraId="7DB2862D" w14:textId="77777777" w:rsidR="00C85EF5" w:rsidRDefault="00000000">
      <w:r>
        <w:lastRenderedPageBreak/>
        <w:br w:type="page"/>
      </w:r>
    </w:p>
    <w:p w14:paraId="44D26C8D" w14:textId="77777777" w:rsidR="00C85EF5"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579B2EF8" w14:textId="77777777" w:rsidR="00C85EF5" w:rsidRDefault="00C85EF5">
      <w:pPr>
        <w:pStyle w:val="BodyText"/>
      </w:pPr>
    </w:p>
    <w:p w14:paraId="7765C073" w14:textId="77777777" w:rsidR="00C85EF5" w:rsidRDefault="00000000">
      <w:pPr>
        <w:pStyle w:val="BodyText"/>
      </w:pPr>
      <w:r>
        <w:t>NHANES data are publicly available and accessible through the CDC website.</w:t>
      </w:r>
      <w:r>
        <w:rPr>
          <w:vertAlign w:val="superscript"/>
        </w:rPr>
        <w:t>4,5</w:t>
      </w:r>
      <w:r>
        <w:t xml:space="preserv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6</w:t>
      </w:r>
    </w:p>
    <w:p w14:paraId="1594EC3F" w14:textId="77777777" w:rsidR="00C85EF5" w:rsidRDefault="00C85EF5">
      <w:pPr>
        <w:pStyle w:val="BodyText"/>
      </w:pPr>
    </w:p>
    <w:p w14:paraId="0D37F918" w14:textId="77777777" w:rsidR="00C85EF5" w:rsidRDefault="00000000">
      <w:pPr>
        <w:pStyle w:val="BodyText"/>
      </w:pPr>
      <w:r>
        <w:lastRenderedPageBreak/>
        <w:t>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14:paraId="375BB6C8" w14:textId="77777777" w:rsidR="00C85EF5" w:rsidRDefault="00C85EF5">
      <w:pPr>
        <w:pStyle w:val="BodyText"/>
      </w:pPr>
    </w:p>
    <w:p w14:paraId="547FDED0" w14:textId="77777777" w:rsidR="00C85EF5" w:rsidRDefault="00000000">
      <w:pPr>
        <w:pStyle w:val="Heading1"/>
      </w:pPr>
      <w:bookmarkStart w:id="1" w:name="methods"/>
      <w:bookmarkEnd w:id="0"/>
      <w:r>
        <w:t>METHODS</w:t>
      </w:r>
    </w:p>
    <w:p w14:paraId="4893A854" w14:textId="77777777" w:rsidR="00C85EF5"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63AD8564" w14:textId="77777777" w:rsidR="00C85EF5" w:rsidRDefault="00C85EF5">
      <w:pPr>
        <w:pStyle w:val="BodyText"/>
      </w:pPr>
    </w:p>
    <w:p w14:paraId="12E3363B" w14:textId="77777777" w:rsidR="00C85EF5" w:rsidRDefault="00000000">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creatinine and to conduct a pregnancy test. The protocol for obtaining BP measurements is available </w:t>
      </w:r>
      <w:r>
        <w:lastRenderedPageBreak/>
        <w:t>online.</w:t>
      </w:r>
      <w:r>
        <w:rPr>
          <w:vertAlign w:val="superscript"/>
        </w:rPr>
        <w:t>7</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8,9</w:t>
      </w:r>
      <w:r>
        <w:t xml:space="preserve"> Antihypertensive medication classes were defined using those listed in the 2017 ACC/AHA BP guideline.</w:t>
      </w:r>
      <w:r>
        <w:rPr>
          <w:vertAlign w:val="superscript"/>
        </w:rPr>
        <w:t>10</w:t>
      </w:r>
      <w:r>
        <w:t xml:space="preserve"> For the current analysis, we defined hypertension, BP control, and resistant hypertension according to the 2017 ACC/AHA BP guideline.</w:t>
      </w:r>
      <w:r>
        <w:rPr>
          <w:vertAlign w:val="superscript"/>
        </w:rPr>
        <w:t>10</w:t>
      </w:r>
      <w:r>
        <w:t xml:space="preserve"> The application also has these variables defined according to the JNC7 definitions.</w:t>
      </w:r>
      <w:r>
        <w:rPr>
          <w:vertAlign w:val="superscript"/>
        </w:rPr>
        <w:t>11</w:t>
      </w:r>
      <w:r>
        <w:t xml:space="preserve"> Chronic kidney disease (CKD) was defined by estimated glomerular filtration rate &lt; 60 ml/min/1.73 m</w:t>
      </w:r>
      <w:r>
        <w:rPr>
          <w:vertAlign w:val="superscript"/>
        </w:rPr>
        <w:t>2</w:t>
      </w:r>
      <w:r>
        <w:t xml:space="preserve"> calculated using the 2021 serum creatinine-based equation or albumin-to-creatinine ratio ≥ 30 mg/g.</w:t>
      </w:r>
      <w:r>
        <w:rPr>
          <w:vertAlign w:val="superscript"/>
        </w:rPr>
        <w:t>12</w:t>
      </w:r>
      <w:r>
        <w:t xml:space="preserve"> A list of BP, hypertension, and antihypertensive medication variables is provided in </w:t>
      </w:r>
      <w:r>
        <w:rPr>
          <w:b/>
          <w:bCs/>
        </w:rPr>
        <w:t>Table 1</w:t>
      </w:r>
      <w:r>
        <w:t xml:space="preserve"> with full definitions for all variables provided in </w:t>
      </w:r>
      <w:r>
        <w:rPr>
          <w:b/>
          <w:bCs/>
        </w:rPr>
        <w:t>Table S1</w:t>
      </w:r>
      <w:r>
        <w:t>.</w:t>
      </w:r>
    </w:p>
    <w:p w14:paraId="31A4344D" w14:textId="77777777" w:rsidR="00C85EF5" w:rsidRDefault="00C85EF5">
      <w:pPr>
        <w:pStyle w:val="BodyText"/>
      </w:pPr>
    </w:p>
    <w:p w14:paraId="037730AA" w14:textId="77777777" w:rsidR="00C85EF5" w:rsidRDefault="00000000">
      <w:pPr>
        <w:pStyle w:val="BodyText"/>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
          <w:bCs/>
        </w:rPr>
        <w:t>Figure S1</w:t>
      </w:r>
      <w:r>
        <w:t>).</w:t>
      </w:r>
    </w:p>
    <w:p w14:paraId="0E929033" w14:textId="77777777" w:rsidR="00C85EF5" w:rsidRDefault="00C85EF5">
      <w:pPr>
        <w:pStyle w:val="BodyText"/>
      </w:pPr>
    </w:p>
    <w:p w14:paraId="27B2AEF9" w14:textId="77777777" w:rsidR="00C85EF5" w:rsidRDefault="00000000">
      <w:pPr>
        <w:pStyle w:val="Heading2"/>
      </w:pPr>
      <w:bookmarkStart w:id="2" w:name="features-of-the-web-application"/>
      <w:r>
        <w:lastRenderedPageBreak/>
        <w:t>Features of the web application</w:t>
      </w:r>
    </w:p>
    <w:p w14:paraId="0CEF5403" w14:textId="77777777" w:rsidR="00C85EF5" w:rsidRDefault="00000000">
      <w:pPr>
        <w:pStyle w:val="FirstParagraph"/>
      </w:pPr>
      <w:r>
        <w:t>A full summary of this application’s features and associated tutorials are available online.</w:t>
      </w:r>
      <w:r>
        <w:rPr>
          <w:vertAlign w:val="superscript"/>
        </w:rPr>
        <w:t>14</w:t>
      </w:r>
      <w:r>
        <w:t xml:space="preserv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All figures and datasets created with the web application can be downloaded and saved. Following CDC recommendations, unreliable statistical estimates are automatically suppressed. To increase precision and reliability of estimates, contiguous NHANES cycles can be combined.</w:t>
      </w:r>
      <w:r>
        <w:rPr>
          <w:vertAlign w:val="superscript"/>
        </w:rPr>
        <w:t>15</w:t>
      </w:r>
    </w:p>
    <w:p w14:paraId="5476AA7D" w14:textId="77777777" w:rsidR="00C85EF5" w:rsidRDefault="00C85EF5">
      <w:pPr>
        <w:pStyle w:val="BodyText"/>
      </w:pPr>
    </w:p>
    <w:p w14:paraId="67776E7A" w14:textId="77777777" w:rsidR="00C85EF5" w:rsidRDefault="00000000">
      <w:pPr>
        <w:pStyle w:val="Heading2"/>
      </w:pPr>
      <w:bookmarkStart w:id="3" w:name="X6ada4ec167e9adfa0cf911f133bff0c021c056d"/>
      <w:bookmarkEnd w:id="2"/>
      <w:r>
        <w:t>Development and validation of the web application</w:t>
      </w:r>
    </w:p>
    <w:p w14:paraId="6BD61BD4" w14:textId="77777777" w:rsidR="00C85EF5" w:rsidRDefault="00000000">
      <w:pPr>
        <w:pStyle w:val="FirstParagraph"/>
      </w:pPr>
      <w:r>
        <w:t>The web application was created using Shiny,</w:t>
      </w:r>
      <w:r>
        <w:rPr>
          <w:vertAlign w:val="superscript"/>
        </w:rPr>
        <w:t>16–18</w:t>
      </w:r>
      <w:r>
        <w:t xml:space="preserve"> an open-source software package that translates code from the R programming language into HTML, CSS, or JavaScript commands that create a website interface.</w:t>
      </w:r>
      <w:r>
        <w:rPr>
          <w:vertAlign w:val="superscript"/>
        </w:rPr>
        <w:t>19</w:t>
      </w:r>
      <w:r>
        <w:t xml:space="preserve"> We created the “cardioStatsUSA” R package to provide additional details on the web application’s design and comprehensive documentation of its components.</w:t>
      </w:r>
      <w:r>
        <w:rPr>
          <w:vertAlign w:val="superscript"/>
        </w:rPr>
        <w:t>14</w:t>
      </w:r>
      <w:r>
        <w:t xml:space="preserve"> We validated the web application by using it to reproduce statistics reported in two prior studies and one CDC report.</w:t>
      </w:r>
      <w:r>
        <w:rPr>
          <w:vertAlign w:val="superscript"/>
        </w:rPr>
        <w:t>8,20,21</w:t>
      </w:r>
    </w:p>
    <w:p w14:paraId="0FF6883C" w14:textId="77777777" w:rsidR="00C85EF5" w:rsidRDefault="00C85EF5">
      <w:pPr>
        <w:pStyle w:val="BodyText"/>
      </w:pPr>
    </w:p>
    <w:p w14:paraId="7FD50EC7" w14:textId="77777777" w:rsidR="00C85EF5" w:rsidRDefault="00000000">
      <w:pPr>
        <w:pStyle w:val="Heading2"/>
      </w:pPr>
      <w:bookmarkStart w:id="4" w:name="statistical-analysis"/>
      <w:bookmarkEnd w:id="3"/>
      <w:r>
        <w:lastRenderedPageBreak/>
        <w:t>Statistical analysis</w:t>
      </w:r>
    </w:p>
    <w:p w14:paraId="2BA4F635" w14:textId="77777777" w:rsidR="00C85EF5" w:rsidRDefault="00000000">
      <w:pPr>
        <w:pStyle w:val="FirstParagraph"/>
      </w:pPr>
      <w:r>
        <w:t>We performed statistical analyses to demonstrate core features of the application. We estimated the mean SBP for US adults by NHANES cycle, 1999-2000 through 2017-2020, with points showing the estimated means and error bars showing the 95% confidence interval (CI) for the estimate.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72862A4A" w14:textId="77777777" w:rsidR="00C85EF5" w:rsidRDefault="00C85EF5">
      <w:pPr>
        <w:pStyle w:val="BodyText"/>
      </w:pPr>
    </w:p>
    <w:p w14:paraId="20114D53" w14:textId="77777777" w:rsidR="00C85EF5"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and among those with ≥ 3 classes of antihypertensive </w:t>
      </w:r>
      <w:r>
        <w:lastRenderedPageBreak/>
        <w:t>medication identified during the medication inventory.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52D0271E" w14:textId="77777777" w:rsidR="00C85EF5" w:rsidRDefault="00C85EF5">
      <w:pPr>
        <w:pStyle w:val="BodyText"/>
      </w:pPr>
    </w:p>
    <w:p w14:paraId="16798C0F" w14:textId="77777777" w:rsidR="00C85EF5" w:rsidRDefault="00000000">
      <w:pPr>
        <w:pStyle w:val="Heading1"/>
      </w:pPr>
      <w:bookmarkStart w:id="5" w:name="results"/>
      <w:bookmarkEnd w:id="1"/>
      <w:bookmarkEnd w:id="4"/>
      <w:r>
        <w:t>RESULTS</w:t>
      </w:r>
    </w:p>
    <w:p w14:paraId="4FFECCFA" w14:textId="77777777" w:rsidR="00C85EF5"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was highest in 1999-2000 (47.9%), lowest in 2009-2010 (43.0%), and 44.7% in 2017-2020 (</w:t>
      </w:r>
      <w:r>
        <w:rPr>
          <w:b/>
          <w:bCs/>
        </w:rPr>
        <w:t>Figure 2</w:t>
      </w:r>
      <w:r>
        <w:t>). In 1999-2000, there were an estimated 89.8 million US adults with hypertension (</w:t>
      </w:r>
      <w:r>
        <w:rPr>
          <w:b/>
          <w:bCs/>
        </w:rPr>
        <w:t>Figure 3</w:t>
      </w:r>
      <w:r>
        <w:t>). The number of US adults with hypertension increased to 115.3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7D0A6F21" w14:textId="77777777" w:rsidR="00C85EF5" w:rsidRDefault="00C85EF5">
      <w:pPr>
        <w:pStyle w:val="BodyText"/>
      </w:pPr>
    </w:p>
    <w:p w14:paraId="14563CCD" w14:textId="77777777" w:rsidR="00C85EF5" w:rsidRDefault="00000000">
      <w:pPr>
        <w:pStyle w:val="BodyText"/>
      </w:pPr>
      <w:r>
        <w:t>The age-adjusted prevalence of BP control among non-pregnant US adults with hypertension was lowest in 1999-2000 (9.6%), highest in 2013-2014 (24.5%), and 21.7% in 2017-2020 (</w:t>
      </w:r>
      <w:r>
        <w:rPr>
          <w:b/>
          <w:bCs/>
        </w:rPr>
        <w:t xml:space="preserve">Figure 4; </w:t>
      </w:r>
      <w:r>
        <w:rPr>
          <w:b/>
          <w:bCs/>
        </w:rPr>
        <w:lastRenderedPageBreak/>
        <w:t>panel A</w:t>
      </w:r>
      <w:r>
        <w:t>). Among US adults who self-reported taking antihypertensive medication, 27.6%, 48.4%, and 42.8% had controlled BP in 1999-2000, 2013-2014, and 2017-2020, respectively (</w:t>
      </w:r>
      <w:r>
        <w:rPr>
          <w:b/>
          <w:bCs/>
        </w:rPr>
        <w:t>Figure 4; panel B</w:t>
      </w:r>
      <w:r>
        <w:t>). The age-adjusted prevalence of resistant hypertension among non-pregnant US adults taking antihypertensive medication was lowest in 1999-2000 (14.3%), highest in 2005-2006 (21.4), and 16.6% in 2017-2020 (</w:t>
      </w:r>
      <w:r>
        <w:rPr>
          <w:b/>
          <w:bCs/>
        </w:rPr>
        <w:t>Figure S4; panel A</w:t>
      </w:r>
      <w:r>
        <w:t>). Among non-pregnant US adults who were taking three or more classes of antihypertensive medication, the prevalence of resistant hypertension was lowest in 2009-2010 (64.1%), highest in 2003-2004 (78.3%), and 67.9% in 2017-2020 (</w:t>
      </w:r>
      <w:r>
        <w:rPr>
          <w:b/>
          <w:bCs/>
        </w:rPr>
        <w:t>Figure S4; panel B</w:t>
      </w:r>
      <w:r>
        <w:t>).</w:t>
      </w:r>
    </w:p>
    <w:p w14:paraId="4B674908" w14:textId="77777777" w:rsidR="00C85EF5" w:rsidRDefault="00C85EF5">
      <w:pPr>
        <w:pStyle w:val="BodyText"/>
      </w:pPr>
    </w:p>
    <w:p w14:paraId="54699976" w14:textId="77777777" w:rsidR="00C85EF5" w:rsidRDefault="00000000">
      <w:pPr>
        <w:pStyle w:val="Heading1"/>
      </w:pPr>
      <w:bookmarkStart w:id="6" w:name="discussion"/>
      <w:bookmarkEnd w:id="5"/>
      <w:r>
        <w:t>DISCUSSION</w:t>
      </w:r>
    </w:p>
    <w:p w14:paraId="723130BC" w14:textId="77777777" w:rsidR="00C85EF5" w:rsidRDefault="00000000">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 </w:t>
      </w:r>
      <w:r>
        <w:rPr>
          <w:b/>
          <w:bCs/>
        </w:rPr>
        <w:t>DATE TBD</w:t>
      </w:r>
      <w:r>
        <w:t>.</w:t>
      </w:r>
      <w:r>
        <w:rPr>
          <w:vertAlign w:val="superscript"/>
        </w:rPr>
        <w:t>22</w:t>
      </w:r>
      <w:r>
        <w:t xml:space="preserve"> Researchers, clinicians, and the public can use the application to generate customized BP and hypertension statistics for US adults.</w:t>
      </w:r>
    </w:p>
    <w:p w14:paraId="64279993" w14:textId="77777777" w:rsidR="00C85EF5" w:rsidRDefault="00C85EF5">
      <w:pPr>
        <w:pStyle w:val="BodyText"/>
      </w:pPr>
    </w:p>
    <w:p w14:paraId="5E3B9137" w14:textId="77777777" w:rsidR="00C85EF5" w:rsidRDefault="00000000">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w:t>
      </w:r>
      <w:r>
        <w:lastRenderedPageBreak/>
        <w:t>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14:paraId="2E3ECBA4" w14:textId="77777777" w:rsidR="00C85EF5" w:rsidRDefault="00C85EF5">
      <w:pPr>
        <w:pStyle w:val="BodyText"/>
      </w:pPr>
    </w:p>
    <w:p w14:paraId="3A171231" w14:textId="77777777" w:rsidR="00C85EF5" w:rsidRDefault="00000000">
      <w:pPr>
        <w:pStyle w:val="BodyText"/>
      </w:pPr>
      <w:r>
        <w:t>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w:t>
      </w:r>
      <w:r>
        <w:rPr>
          <w:vertAlign w:val="superscript"/>
        </w:rPr>
        <w:t>21,23</w:t>
      </w:r>
      <w:r>
        <w:t xml:space="preserve"> However, mean BP and the prevalence of high BP may be lower if we required multiple BP measurements.</w:t>
      </w:r>
      <w:r>
        <w:rPr>
          <w:vertAlign w:val="superscript"/>
        </w:rPr>
        <w:t>24</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25</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w:t>
      </w:r>
      <w:r>
        <w:rPr>
          <w:vertAlign w:val="superscript"/>
        </w:rPr>
        <w:t>26</w:t>
      </w:r>
      <w:r>
        <w:t xml:space="preserve"> While the categorization of most medications is </w:t>
      </w:r>
      <w:r>
        <w:lastRenderedPageBreak/>
        <w:t>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2221C3CF" w14:textId="77777777" w:rsidR="00C85EF5" w:rsidRDefault="00C85EF5">
      <w:pPr>
        <w:pStyle w:val="BodyText"/>
      </w:pPr>
    </w:p>
    <w:p w14:paraId="0461A628" w14:textId="77777777" w:rsidR="00C85EF5" w:rsidRDefault="00000000">
      <w:pPr>
        <w:pStyle w:val="BodyText"/>
      </w:pPr>
      <w:r>
        <w:t>We were able to replicate several prior manuscripts using the application. However, we were not able to replicate some results.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w:t>
      </w:r>
      <w:r>
        <w:rPr>
          <w:vertAlign w:val="superscript"/>
        </w:rPr>
        <w:t>10</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31300AB9" w14:textId="77777777" w:rsidR="00C85EF5" w:rsidRDefault="00C85EF5">
      <w:pPr>
        <w:pStyle w:val="BodyText"/>
      </w:pPr>
    </w:p>
    <w:p w14:paraId="1B182BE8" w14:textId="77777777" w:rsidR="00C85EF5" w:rsidRDefault="00000000">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w:t>
      </w:r>
      <w:r>
        <w:lastRenderedPageBreak/>
        <w:t>estimated. In addition, users can generate statistics for US adults over 22 years,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 The web application can also be used for educational purposes, as teachers can use it to analyze health outcomes for US adults interactively with students.</w:t>
      </w:r>
    </w:p>
    <w:p w14:paraId="09592ED0" w14:textId="77777777" w:rsidR="00C85EF5" w:rsidRDefault="00C85EF5">
      <w:pPr>
        <w:pStyle w:val="BodyText"/>
      </w:pPr>
    </w:p>
    <w:p w14:paraId="3D6598A3" w14:textId="77777777" w:rsidR="00C85EF5" w:rsidRDefault="00000000">
      <w:pPr>
        <w:pStyle w:val="BodyText"/>
      </w:pPr>
      <w:r>
        <w:t>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p w14:paraId="7D9D6C18" w14:textId="77777777" w:rsidR="00C85EF5" w:rsidRDefault="00C85EF5">
      <w:pPr>
        <w:pStyle w:val="BodyText"/>
      </w:pPr>
    </w:p>
    <w:p w14:paraId="1B48CE7B" w14:textId="77777777" w:rsidR="00C85EF5" w:rsidRDefault="00000000">
      <w:pPr>
        <w:pStyle w:val="Heading2"/>
      </w:pPr>
      <w:bookmarkStart w:id="7" w:name="strengthslimitations"/>
      <w:r>
        <w:t>Strengths/limitations</w:t>
      </w:r>
    </w:p>
    <w:p w14:paraId="5325FE9A" w14:textId="77777777" w:rsidR="00C85EF5"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w:t>
      </w:r>
      <w:r>
        <w:rPr>
          <w:vertAlign w:val="superscript"/>
        </w:rPr>
        <w:t>10</w:t>
      </w:r>
      <w:r>
        <w:t xml:space="preserve"> The response rate for NHANES has declined from 1999-2000 through 2017-2020. Effects of this decline are unclear.</w:t>
      </w:r>
    </w:p>
    <w:p w14:paraId="73A54371" w14:textId="77777777" w:rsidR="00C85EF5" w:rsidRDefault="00C85EF5">
      <w:pPr>
        <w:pStyle w:val="BodyText"/>
      </w:pPr>
    </w:p>
    <w:p w14:paraId="26193CAA" w14:textId="77777777" w:rsidR="00C85EF5" w:rsidRDefault="00000000">
      <w:pPr>
        <w:pStyle w:val="Heading2"/>
      </w:pPr>
      <w:bookmarkStart w:id="8" w:name="conclusions"/>
      <w:bookmarkEnd w:id="7"/>
      <w:r>
        <w:t>Conclusions</w:t>
      </w:r>
    </w:p>
    <w:p w14:paraId="31390DEA" w14:textId="77777777" w:rsidR="00C85EF5" w:rsidRDefault="00000000">
      <w:pPr>
        <w:pStyle w:val="FirstParagraph"/>
      </w:pPr>
      <w:r>
        <w:t>We developed a web-based application for analysis of hypertension outcomes among non-institutionalized adults living in the US from 1999-2000 through 2017-2020. The application is publicly available and produces valid, transparent, and reproducible results.</w:t>
      </w:r>
    </w:p>
    <w:p w14:paraId="74D7A0C6" w14:textId="77777777" w:rsidR="00C85EF5" w:rsidRDefault="00000000">
      <w:r>
        <w:br w:type="page"/>
      </w:r>
    </w:p>
    <w:p w14:paraId="0F3FB2CF" w14:textId="77777777" w:rsidR="00C85EF5" w:rsidRDefault="00000000">
      <w:pPr>
        <w:pStyle w:val="Heading1"/>
      </w:pPr>
      <w:bookmarkStart w:id="9" w:name="references"/>
      <w:bookmarkEnd w:id="6"/>
      <w:bookmarkEnd w:id="8"/>
      <w:r>
        <w:lastRenderedPageBreak/>
        <w:t>REFERENCES</w:t>
      </w:r>
    </w:p>
    <w:p w14:paraId="19BB71D0" w14:textId="77777777" w:rsidR="00C85EF5" w:rsidRDefault="00000000">
      <w:pPr>
        <w:pStyle w:val="Bibliography"/>
      </w:pPr>
      <w:bookmarkStart w:id="10" w:name="ref-nhanes_about"/>
      <w:bookmarkStart w:id="11"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7">
        <w:r>
          <w:rPr>
            <w:rStyle w:val="Hyperlink"/>
          </w:rPr>
          <w:t>https://www.cdc.gov/nchs/nhanes/about_nhanes.htm</w:t>
        </w:r>
      </w:hyperlink>
    </w:p>
    <w:p w14:paraId="4709FE65" w14:textId="77777777" w:rsidR="00C85EF5" w:rsidRDefault="00000000">
      <w:pPr>
        <w:pStyle w:val="Bibliography"/>
      </w:pPr>
      <w:bookmarkStart w:id="12" w:name="ref-muntner_potential_2018"/>
      <w:bookmarkEnd w:id="10"/>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8">
        <w:r>
          <w:rPr>
            <w:rStyle w:val="Hyperlink"/>
          </w:rPr>
          <w:t>10.1016/j.jacc.2017.10.073</w:t>
        </w:r>
      </w:hyperlink>
    </w:p>
    <w:p w14:paraId="65714D9E" w14:textId="77777777" w:rsidR="00C85EF5" w:rsidRDefault="00000000">
      <w:pPr>
        <w:pStyle w:val="Bibliography"/>
      </w:pPr>
      <w:bookmarkStart w:id="13" w:name="ref-us_surgeon_2020"/>
      <w:bookmarkEnd w:id="12"/>
      <w:r>
        <w:t xml:space="preserve">3. </w:t>
      </w:r>
      <w:r>
        <w:tab/>
        <w:t xml:space="preserve">U.S. Department of Health and Human Services. The Surgeon General’s call to action to control hypertension. Washington, DC: U.S. Department of Health and Human Services, Office of the Surgeon General; 2020. </w:t>
      </w:r>
      <w:hyperlink r:id="rId9">
        <w:r>
          <w:rPr>
            <w:rStyle w:val="Hyperlink"/>
          </w:rPr>
          <w:t>https://www.cdc.gov/bloodpressure/docs/SG-CTA-HTN-Control-Report-508.pdf</w:t>
        </w:r>
      </w:hyperlink>
    </w:p>
    <w:p w14:paraId="46BB99F0" w14:textId="77777777" w:rsidR="00C85EF5" w:rsidRDefault="00000000">
      <w:pPr>
        <w:pStyle w:val="Bibliography"/>
      </w:pPr>
      <w:bookmarkStart w:id="14" w:name="ref-nhanes_home"/>
      <w:bookmarkEnd w:id="13"/>
      <w:r>
        <w:t xml:space="preserve">4. </w:t>
      </w:r>
      <w:r>
        <w:tab/>
        <w:t xml:space="preserve">NHANES. National health and nutrition examination survey homepage, available at </w:t>
      </w:r>
      <w:hyperlink r:id="rId10">
        <w:r>
          <w:rPr>
            <w:rStyle w:val="Hyperlink"/>
          </w:rPr>
          <w:t>https://www.cdc.gov/nchs/nhanes/index.htm</w:t>
        </w:r>
      </w:hyperlink>
      <w:r>
        <w:t>. Accessed on 10/23/2022.</w:t>
      </w:r>
    </w:p>
    <w:p w14:paraId="260D697A" w14:textId="77777777" w:rsidR="00C85EF5" w:rsidRDefault="00000000">
      <w:pPr>
        <w:pStyle w:val="Bibliography"/>
      </w:pPr>
      <w:bookmarkStart w:id="15" w:name="ref-nhanes_data"/>
      <w:bookmarkEnd w:id="14"/>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1">
        <w:r>
          <w:rPr>
            <w:rStyle w:val="Hyperlink"/>
          </w:rPr>
          <w:t>https://wwwn.cdc.gov/nchs/nhanes/default.aspx</w:t>
        </w:r>
      </w:hyperlink>
    </w:p>
    <w:p w14:paraId="6B942643" w14:textId="77777777" w:rsidR="00C85EF5" w:rsidRDefault="00000000">
      <w:pPr>
        <w:pStyle w:val="Bibliography"/>
      </w:pPr>
      <w:bookmarkStart w:id="16" w:name="ref-parker2017national"/>
      <w:bookmarkEnd w:id="15"/>
      <w:r>
        <w:t xml:space="preserve">6. </w:t>
      </w:r>
      <w:r>
        <w:tab/>
        <w:t xml:space="preserve">Parker JD, Talih M, Malec DJ, et al. </w:t>
      </w:r>
      <w:hyperlink r:id="rId12">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2D8CDA58" w14:textId="77777777" w:rsidR="00C85EF5" w:rsidRDefault="00000000">
      <w:pPr>
        <w:pStyle w:val="Bibliography"/>
      </w:pPr>
      <w:bookmarkStart w:id="17" w:name="ref-ostchega_national_2003"/>
      <w:bookmarkEnd w:id="16"/>
      <w:r>
        <w:t xml:space="preserve">7.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3">
        <w:r>
          <w:rPr>
            <w:rStyle w:val="Hyperlink"/>
          </w:rPr>
          <w:t>10.1016/S0895-4356(03)00085-4</w:t>
        </w:r>
      </w:hyperlink>
    </w:p>
    <w:p w14:paraId="0FA11B24" w14:textId="77777777" w:rsidR="00C85EF5" w:rsidRDefault="00000000">
      <w:pPr>
        <w:pStyle w:val="Bibliography"/>
      </w:pPr>
      <w:bookmarkStart w:id="18" w:name="ref-muntner2022blood"/>
      <w:bookmarkEnd w:id="17"/>
      <w:r>
        <w:t xml:space="preserve">8. </w:t>
      </w:r>
      <w:r>
        <w:tab/>
        <w:t xml:space="preserve">Muntner P, Miles MA, Jaeger BC, et al. Blood pressure control among US adults, 2009 to 2012 through 2017 to 2020. </w:t>
      </w:r>
      <w:r>
        <w:rPr>
          <w:i/>
          <w:iCs/>
        </w:rPr>
        <w:t>Hypertension</w:t>
      </w:r>
      <w:r>
        <w:t>. 2022;79(9):1971-1980. doi:</w:t>
      </w:r>
      <w:hyperlink r:id="rId14">
        <w:r>
          <w:rPr>
            <w:rStyle w:val="Hyperlink"/>
          </w:rPr>
          <w:t>10.1161/HYPERTENSIONAHA.122.19222</w:t>
        </w:r>
      </w:hyperlink>
    </w:p>
    <w:p w14:paraId="329AFE42" w14:textId="77777777" w:rsidR="00C85EF5" w:rsidRDefault="00000000">
      <w:pPr>
        <w:pStyle w:val="Bibliography"/>
      </w:pPr>
      <w:bookmarkStart w:id="19" w:name="ref-ostchega2021comparing"/>
      <w:bookmarkEnd w:id="18"/>
      <w:r>
        <w:t xml:space="preserve">9.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15">
        <w:r>
          <w:rPr>
            <w:rStyle w:val="Hyperlink"/>
          </w:rPr>
          <w:t>10.15620/cdc:104185</w:t>
        </w:r>
      </w:hyperlink>
    </w:p>
    <w:p w14:paraId="7F18FD12" w14:textId="77777777" w:rsidR="00C85EF5" w:rsidRDefault="00000000">
      <w:pPr>
        <w:pStyle w:val="Bibliography"/>
      </w:pPr>
      <w:bookmarkStart w:id="20" w:name="ref-whelton20182017"/>
      <w:bookmarkEnd w:id="19"/>
      <w:r>
        <w:t xml:space="preserve">10.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6">
        <w:r>
          <w:rPr>
            <w:rStyle w:val="Hyperlink"/>
          </w:rPr>
          <w:t>10.1016/j.jacc.2017.11.006</w:t>
        </w:r>
      </w:hyperlink>
    </w:p>
    <w:p w14:paraId="7CB1863C" w14:textId="77777777" w:rsidR="00C85EF5" w:rsidRDefault="00000000">
      <w:pPr>
        <w:pStyle w:val="Bibliography"/>
      </w:pPr>
      <w:bookmarkStart w:id="21" w:name="ref-chobanian2003seventh"/>
      <w:bookmarkEnd w:id="20"/>
      <w:r>
        <w:lastRenderedPageBreak/>
        <w:t xml:space="preserve">11.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17">
        <w:r>
          <w:rPr>
            <w:rStyle w:val="Hyperlink"/>
          </w:rPr>
          <w:t>10.1001/jama.289.19.2560</w:t>
        </w:r>
      </w:hyperlink>
    </w:p>
    <w:p w14:paraId="41779ED0" w14:textId="77777777" w:rsidR="00C85EF5" w:rsidRDefault="00000000">
      <w:pPr>
        <w:pStyle w:val="Bibliography"/>
      </w:pPr>
      <w:bookmarkStart w:id="22" w:name="ref-inker_new_2021"/>
      <w:bookmarkEnd w:id="21"/>
      <w:r>
        <w:t xml:space="preserve">12. </w:t>
      </w:r>
      <w:r>
        <w:tab/>
        <w:t xml:space="preserve">Inker LA, Eneanya ND, Coresh J, et al. New creatinine- and cystatin C–based equations to estimate GFR without race. </w:t>
      </w:r>
      <w:r>
        <w:rPr>
          <w:i/>
          <w:iCs/>
        </w:rPr>
        <w:t>New England Journal of Medicine</w:t>
      </w:r>
      <w:r>
        <w:t>. 2021;385(19):1737-1749. doi:</w:t>
      </w:r>
      <w:hyperlink r:id="rId18">
        <w:r>
          <w:rPr>
            <w:rStyle w:val="Hyperlink"/>
          </w:rPr>
          <w:t>10.1056/NEJMoa2102953</w:t>
        </w:r>
      </w:hyperlink>
    </w:p>
    <w:p w14:paraId="25146483" w14:textId="77777777" w:rsidR="00C85EF5" w:rsidRDefault="00000000">
      <w:pPr>
        <w:pStyle w:val="Bibliography"/>
      </w:pPr>
      <w:bookmarkStart w:id="23" w:name="ref-muntner2004trends"/>
      <w:bookmarkEnd w:id="22"/>
      <w:r>
        <w:t xml:space="preserve">13. </w:t>
      </w:r>
      <w:r>
        <w:tab/>
        <w:t xml:space="preserve">Muntner P, He J, Cutler JA, Wildman RP, Whelton PK. Trends in blood pressure among children and adolescents. </w:t>
      </w:r>
      <w:r>
        <w:rPr>
          <w:i/>
          <w:iCs/>
        </w:rPr>
        <w:t>JAMA</w:t>
      </w:r>
      <w:r>
        <w:t>. 2004;291(17):2107-2113. doi:</w:t>
      </w:r>
      <w:hyperlink r:id="rId19">
        <w:r>
          <w:rPr>
            <w:rStyle w:val="Hyperlink"/>
          </w:rPr>
          <w:t>10.1001/jama.291.17.2107</w:t>
        </w:r>
      </w:hyperlink>
    </w:p>
    <w:p w14:paraId="1A60ABFE" w14:textId="77777777" w:rsidR="00C85EF5" w:rsidRDefault="00000000">
      <w:pPr>
        <w:pStyle w:val="Bibliography"/>
      </w:pPr>
      <w:bookmarkStart w:id="24" w:name="ref-rpack_cardioStatsUSA"/>
      <w:bookmarkEnd w:id="23"/>
      <w:r>
        <w:t xml:space="preserve">14. </w:t>
      </w:r>
      <w:r>
        <w:tab/>
        <w:t xml:space="preserve">Jaeger B, Chen L, Muntner P. </w:t>
      </w:r>
      <w:r>
        <w:rPr>
          <w:i/>
          <w:iCs/>
        </w:rPr>
        <w:t>cardioStatsUSA: Analysis and Visualization of Cardiometabolic Outcomes Using NHANES</w:t>
      </w:r>
      <w:r>
        <w:t xml:space="preserve">.; 2022. </w:t>
      </w:r>
      <w:hyperlink r:id="rId20">
        <w:r>
          <w:rPr>
            <w:rStyle w:val="Hyperlink"/>
          </w:rPr>
          <w:t>https://jhs-hwg.github.io/cardioStatsUSA/</w:t>
        </w:r>
      </w:hyperlink>
    </w:p>
    <w:p w14:paraId="09B2DDCF" w14:textId="77777777" w:rsidR="00C85EF5" w:rsidRDefault="00000000">
      <w:pPr>
        <w:pStyle w:val="Bibliography"/>
      </w:pPr>
      <w:bookmarkStart w:id="25" w:name="ref-nhanes_tutorial_weights"/>
      <w:bookmarkEnd w:id="24"/>
      <w:r>
        <w:t xml:space="preserve">15. </w:t>
      </w:r>
      <w:r>
        <w:tab/>
        <w:t xml:space="preserve">NHANES. Tutorials - module 3 - weighting, available at </w:t>
      </w:r>
      <w:hyperlink r:id="rId21">
        <w:r>
          <w:rPr>
            <w:rStyle w:val="Hyperlink"/>
          </w:rPr>
          <w:t>https://wwwn.cdc.gov/nchs/nhanes/tutorials/module3.aspx</w:t>
        </w:r>
      </w:hyperlink>
      <w:r>
        <w:t>. Accessed on 10/23/2022.</w:t>
      </w:r>
    </w:p>
    <w:p w14:paraId="2DF3F9F5" w14:textId="77777777" w:rsidR="00C85EF5" w:rsidRDefault="00000000">
      <w:pPr>
        <w:pStyle w:val="Bibliography"/>
      </w:pPr>
      <w:bookmarkStart w:id="26" w:name="ref-rpack_shiny"/>
      <w:bookmarkEnd w:id="25"/>
      <w:r>
        <w:t xml:space="preserve">16. </w:t>
      </w:r>
      <w:r>
        <w:tab/>
        <w:t xml:space="preserve">Chang W, Cheng J, Allaire J, et al. </w:t>
      </w:r>
      <w:r>
        <w:rPr>
          <w:i/>
          <w:iCs/>
        </w:rPr>
        <w:t>Shiny: Web Application Framework for R</w:t>
      </w:r>
      <w:r>
        <w:t xml:space="preserve">.; 2021. </w:t>
      </w:r>
      <w:hyperlink r:id="rId22">
        <w:r>
          <w:rPr>
            <w:rStyle w:val="Hyperlink"/>
          </w:rPr>
          <w:t>https://CRAN.R-project.org/package=shiny</w:t>
        </w:r>
      </w:hyperlink>
    </w:p>
    <w:p w14:paraId="03C908D8" w14:textId="77777777" w:rsidR="00C85EF5" w:rsidRDefault="00000000">
      <w:pPr>
        <w:pStyle w:val="Bibliography"/>
      </w:pPr>
      <w:bookmarkStart w:id="27" w:name="ref-rpack_shinyWidgets"/>
      <w:bookmarkEnd w:id="26"/>
      <w:r>
        <w:t xml:space="preserve">17. </w:t>
      </w:r>
      <w:r>
        <w:tab/>
        <w:t xml:space="preserve">Perrier V, Meyer F, Granjon D. </w:t>
      </w:r>
      <w:r>
        <w:rPr>
          <w:i/>
          <w:iCs/>
        </w:rPr>
        <w:t>shinyWidgets: Custom Inputs Widgets for Shiny</w:t>
      </w:r>
      <w:r>
        <w:t xml:space="preserve">.; 2022. </w:t>
      </w:r>
      <w:hyperlink r:id="rId23">
        <w:r>
          <w:rPr>
            <w:rStyle w:val="Hyperlink"/>
          </w:rPr>
          <w:t>https://CRAN.R-project.org/package=shinyWidgets</w:t>
        </w:r>
      </w:hyperlink>
    </w:p>
    <w:p w14:paraId="5264FBF7" w14:textId="77777777" w:rsidR="00C85EF5" w:rsidRDefault="00000000">
      <w:pPr>
        <w:pStyle w:val="Bibliography"/>
      </w:pPr>
      <w:bookmarkStart w:id="28" w:name="ref-rpack_shinyalert"/>
      <w:bookmarkEnd w:id="27"/>
      <w:r>
        <w:t xml:space="preserve">18. </w:t>
      </w:r>
      <w:r>
        <w:tab/>
        <w:t xml:space="preserve">Attali D, Edwards T. </w:t>
      </w:r>
      <w:r>
        <w:rPr>
          <w:i/>
          <w:iCs/>
        </w:rPr>
        <w:t>Shinyalert: Easily Create Pretty Popup Messages (Modals) in Shiny</w:t>
      </w:r>
      <w:r>
        <w:t xml:space="preserve">.; 2021. </w:t>
      </w:r>
      <w:hyperlink r:id="rId24">
        <w:r>
          <w:rPr>
            <w:rStyle w:val="Hyperlink"/>
          </w:rPr>
          <w:t>https://CRAN.R-project.org/package=shinyalert</w:t>
        </w:r>
      </w:hyperlink>
    </w:p>
    <w:p w14:paraId="07232719" w14:textId="77777777" w:rsidR="00C85EF5" w:rsidRDefault="00000000">
      <w:pPr>
        <w:pStyle w:val="Bibliography"/>
      </w:pPr>
      <w:bookmarkStart w:id="29" w:name="ref-r_language"/>
      <w:bookmarkEnd w:id="28"/>
      <w:r>
        <w:t xml:space="preserve">19. </w:t>
      </w:r>
      <w:r>
        <w:tab/>
        <w:t xml:space="preserve">R Core Team. </w:t>
      </w:r>
      <w:r>
        <w:rPr>
          <w:i/>
          <w:iCs/>
        </w:rPr>
        <w:t>R: A Language and Environment for Statistical Computing</w:t>
      </w:r>
      <w:r>
        <w:t xml:space="preserve">. R Foundation for Statistical Computing; 2022. </w:t>
      </w:r>
      <w:hyperlink r:id="rId25">
        <w:r>
          <w:rPr>
            <w:rStyle w:val="Hyperlink"/>
          </w:rPr>
          <w:t>https://www.R-project.org/</w:t>
        </w:r>
      </w:hyperlink>
    </w:p>
    <w:p w14:paraId="6A9FA0ED" w14:textId="77777777" w:rsidR="00C85EF5" w:rsidRDefault="00000000">
      <w:pPr>
        <w:pStyle w:val="Bibliography"/>
      </w:pPr>
      <w:bookmarkStart w:id="30" w:name="ref-muntner2020htn"/>
      <w:bookmarkEnd w:id="29"/>
      <w:r>
        <w:t xml:space="preserve">20. </w:t>
      </w:r>
      <w:r>
        <w:tab/>
        <w:t xml:space="preserve">Muntner P, Hardy ST, Fine LJ, et al. Trends in blood pressure control among US adults with hypertension, 1999-2000 to 2017-2018. </w:t>
      </w:r>
      <w:r>
        <w:rPr>
          <w:i/>
          <w:iCs/>
        </w:rPr>
        <w:t>JAMA</w:t>
      </w:r>
      <w:r>
        <w:t>. 2020;324(12):1190-1200. doi:</w:t>
      </w:r>
      <w:hyperlink r:id="rId26">
        <w:r>
          <w:rPr>
            <w:rStyle w:val="Hyperlink"/>
          </w:rPr>
          <w:t>10.1001/jama.2020.14545</w:t>
        </w:r>
      </w:hyperlink>
    </w:p>
    <w:p w14:paraId="08EDA2CE" w14:textId="77777777" w:rsidR="00C85EF5" w:rsidRDefault="00000000">
      <w:pPr>
        <w:pStyle w:val="Bibliography"/>
      </w:pPr>
      <w:bookmarkStart w:id="31" w:name="ref-fryar_hypertension_2017"/>
      <w:bookmarkEnd w:id="30"/>
      <w:r>
        <w:t xml:space="preserve">21. </w:t>
      </w:r>
      <w:r>
        <w:tab/>
        <w:t xml:space="preserve">Fryar CD, Ostchega Y, Hales CM, Zhang G, Kruszon-Moran D. </w:t>
      </w:r>
      <w:hyperlink r:id="rId27">
        <w:r>
          <w:rPr>
            <w:rStyle w:val="Hyperlink"/>
          </w:rPr>
          <w:t>Hypertension prevalence and control among adults: United States, 2015-2016</w:t>
        </w:r>
      </w:hyperlink>
      <w:r>
        <w:t xml:space="preserve">. </w:t>
      </w:r>
      <w:r>
        <w:rPr>
          <w:i/>
          <w:iCs/>
        </w:rPr>
        <w:t>NCHS data brief</w:t>
      </w:r>
      <w:r>
        <w:t>. 2017;(289):1-8.</w:t>
      </w:r>
    </w:p>
    <w:p w14:paraId="1F8B723C" w14:textId="77777777" w:rsidR="00C85EF5" w:rsidRDefault="00000000">
      <w:pPr>
        <w:pStyle w:val="Bibliography"/>
      </w:pPr>
      <w:bookmarkStart w:id="32" w:name="ref-app_cardioStatsUSA"/>
      <w:bookmarkEnd w:id="31"/>
      <w:r>
        <w:t xml:space="preserve">22. </w:t>
      </w:r>
      <w:r>
        <w:tab/>
        <w:t xml:space="preserve">Jaeger B, Chen L, Muntner P. Cardiometabolic statistics for US adults. Accessed October 24, 2022. </w:t>
      </w:r>
      <w:hyperlink r:id="rId28">
        <w:r>
          <w:rPr>
            <w:rStyle w:val="Hyperlink"/>
          </w:rPr>
          <w:t>https://bcjaeger.shinyapps.io/nhanesShinyBP/</w:t>
        </w:r>
      </w:hyperlink>
    </w:p>
    <w:p w14:paraId="43AA2085" w14:textId="77777777" w:rsidR="00C85EF5" w:rsidRDefault="00000000">
      <w:pPr>
        <w:pStyle w:val="Bibliography"/>
      </w:pPr>
      <w:bookmarkStart w:id="33" w:name="ref-yoon_hypertension_2015"/>
      <w:bookmarkEnd w:id="32"/>
      <w:r>
        <w:t xml:space="preserve">23. </w:t>
      </w:r>
      <w:r>
        <w:tab/>
        <w:t xml:space="preserve">Yoon SSS, Carroll MD, Fryar CD. </w:t>
      </w:r>
      <w:hyperlink r:id="rId29">
        <w:r>
          <w:rPr>
            <w:rStyle w:val="Hyperlink"/>
          </w:rPr>
          <w:t>Hypertension prevalence and control among adults: United States, 2011-2014</w:t>
        </w:r>
      </w:hyperlink>
      <w:r>
        <w:t xml:space="preserve">. </w:t>
      </w:r>
      <w:r>
        <w:rPr>
          <w:i/>
          <w:iCs/>
        </w:rPr>
        <w:t>NCHS data brief</w:t>
      </w:r>
      <w:r>
        <w:t>. 2015;(220):1-8.</w:t>
      </w:r>
    </w:p>
    <w:p w14:paraId="70AE550C" w14:textId="77777777" w:rsidR="00C85EF5" w:rsidRDefault="00000000">
      <w:pPr>
        <w:pStyle w:val="Bibliography"/>
      </w:pPr>
      <w:bookmarkStart w:id="34" w:name="ref-handler_impact_2012"/>
      <w:bookmarkEnd w:id="33"/>
      <w:r>
        <w:t xml:space="preserve">24.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0">
        <w:r>
          <w:rPr>
            <w:rStyle w:val="Hyperlink"/>
          </w:rPr>
          <w:t>10.1111/jch.12009</w:t>
        </w:r>
      </w:hyperlink>
    </w:p>
    <w:p w14:paraId="6B01992E" w14:textId="77777777" w:rsidR="00C85EF5" w:rsidRDefault="00000000">
      <w:pPr>
        <w:pStyle w:val="Bibliography"/>
      </w:pPr>
      <w:bookmarkStart w:id="35" w:name="ref-coresh_prevalence_2003"/>
      <w:bookmarkEnd w:id="34"/>
      <w:r>
        <w:t xml:space="preserve">25.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1">
        <w:r>
          <w:rPr>
            <w:rStyle w:val="Hyperlink"/>
          </w:rPr>
          <w:t>10.1053/ajkd.2003.50007</w:t>
        </w:r>
      </w:hyperlink>
    </w:p>
    <w:p w14:paraId="375E623D" w14:textId="77777777" w:rsidR="00C85EF5" w:rsidRDefault="00000000">
      <w:pPr>
        <w:pStyle w:val="Bibliography"/>
      </w:pPr>
      <w:bookmarkStart w:id="36" w:name="ref-nhanes_rxq_drug"/>
      <w:bookmarkEnd w:id="35"/>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2">
        <w:r>
          <w:rPr>
            <w:rStyle w:val="Hyperlink"/>
          </w:rPr>
          <w:t>https://wwwn.cdc.gov/Nchs/Nhanes/1999-2000/RXQ_DRUG.htm</w:t>
        </w:r>
      </w:hyperlink>
    </w:p>
    <w:p w14:paraId="3AEB809F" w14:textId="77777777" w:rsidR="00C85EF5" w:rsidRDefault="00000000">
      <w:pPr>
        <w:pStyle w:val="Bibliography"/>
      </w:pPr>
      <w:bookmarkStart w:id="37" w:name="ref-carey_prevalence_2019"/>
      <w:bookmarkEnd w:id="36"/>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3">
        <w:r>
          <w:rPr>
            <w:rStyle w:val="Hyperlink"/>
          </w:rPr>
          <w:t>10.1161/HYPERTENSIONAHA.118.12191</w:t>
        </w:r>
      </w:hyperlink>
    </w:p>
    <w:bookmarkEnd w:id="11"/>
    <w:bookmarkEnd w:id="37"/>
    <w:p w14:paraId="77B23205" w14:textId="77777777" w:rsidR="00C85EF5" w:rsidRDefault="00000000">
      <w:r>
        <w:br w:type="page"/>
      </w:r>
    </w:p>
    <w:p w14:paraId="0A35D6FE" w14:textId="77777777" w:rsidR="00C85EF5" w:rsidRDefault="00000000">
      <w:pPr>
        <w:pStyle w:val="Heading1"/>
      </w:pPr>
      <w:bookmarkStart w:id="38" w:name="acknowledgments"/>
      <w:bookmarkEnd w:id="9"/>
      <w:r>
        <w:lastRenderedPageBreak/>
        <w:t>ACKNOWLEDGMENTS</w:t>
      </w:r>
    </w:p>
    <w:p w14:paraId="4E857469" w14:textId="77777777" w:rsidR="00C85EF5" w:rsidRDefault="00000000">
      <w:pPr>
        <w:pStyle w:val="FirstParagraph"/>
      </w:pPr>
      <w:r>
        <w:rPr>
          <w:b/>
          <w:bCs/>
        </w:rPr>
        <w:t>this section is under construction</w:t>
      </w:r>
    </w:p>
    <w:p w14:paraId="70CFCB70" w14:textId="77777777" w:rsidR="00C85EF5" w:rsidRDefault="00000000">
      <w:pPr>
        <w:pStyle w:val="BodyText"/>
      </w:pPr>
      <w:r>
        <w:t>The views expressed in this paper are those of the authors and do not represent the official position of the National Institutes of Health (NIH), the National Heart, Lung, and Blood Institute, or the U.S. Government.</w:t>
      </w:r>
    </w:p>
    <w:p w14:paraId="6EBC8C15" w14:textId="77777777" w:rsidR="00C85EF5" w:rsidRDefault="00000000">
      <w:pPr>
        <w:pStyle w:val="Heading1"/>
      </w:pPr>
      <w:bookmarkStart w:id="39" w:name="fundingsupport"/>
      <w:bookmarkEnd w:id="38"/>
      <w:r>
        <w:t>FUNDING/SUPPORT</w:t>
      </w:r>
    </w:p>
    <w:p w14:paraId="52570055" w14:textId="77777777" w:rsidR="00C85EF5" w:rsidRDefault="00000000">
      <w:pPr>
        <w:pStyle w:val="FirstParagraph"/>
      </w:pPr>
      <w:r>
        <w:rPr>
          <w:b/>
          <w:bCs/>
        </w:rPr>
        <w:t>this section is under construction and should be checked for correctness</w:t>
      </w:r>
    </w:p>
    <w:p w14:paraId="6EB49CB6" w14:textId="77777777" w:rsidR="00C85EF5"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21ECD82C" w14:textId="77777777" w:rsidR="00C85EF5" w:rsidRDefault="00000000">
      <w:pPr>
        <w:pStyle w:val="Heading1"/>
      </w:pPr>
      <w:bookmarkStart w:id="40" w:name="financial-disclosure"/>
      <w:bookmarkEnd w:id="39"/>
      <w:r>
        <w:t>FINANCIAL DISCLOSURE</w:t>
      </w:r>
    </w:p>
    <w:p w14:paraId="162DD2C0" w14:textId="77777777" w:rsidR="00C85EF5" w:rsidRDefault="00000000">
      <w:pPr>
        <w:pStyle w:val="FirstParagraph"/>
      </w:pPr>
      <w:r>
        <w:rPr>
          <w:b/>
          <w:bCs/>
        </w:rPr>
        <w:t>this section is under construction and should be checked for correctness</w:t>
      </w:r>
    </w:p>
    <w:p w14:paraId="76FABD27" w14:textId="77777777" w:rsidR="00C85EF5" w:rsidRDefault="00000000">
      <w:pPr>
        <w:pStyle w:val="BodyText"/>
      </w:pPr>
      <w:r>
        <w:t>Drs Muntner reported receiving grant funding and consulting fees from Amgen Inc. Dr Colantonio reported receiving grant funding from Amgen Inc. No other disclosures were reported.</w:t>
      </w:r>
    </w:p>
    <w:p w14:paraId="0C378439" w14:textId="77777777" w:rsidR="00C85EF5" w:rsidRDefault="00000000">
      <w:r>
        <w:br w:type="page"/>
      </w:r>
    </w:p>
    <w:p w14:paraId="48D82658" w14:textId="77777777" w:rsidR="00C85EF5" w:rsidRDefault="00000000">
      <w:pPr>
        <w:pStyle w:val="Heading3"/>
      </w:pPr>
      <w:bookmarkStart w:id="41" w:name="X965de878f89b3a32190432f5abc6600d5d02454"/>
      <w:r>
        <w:lastRenderedPageBreak/>
        <w:t>Table 1: Blood pressure, hypertension and antihypertensive medication variables that may be analyzed using the web application.</w:t>
      </w:r>
    </w:p>
    <w:tbl>
      <w:tblPr>
        <w:tblW w:w="0" w:type="auto"/>
        <w:jc w:val="center"/>
        <w:tblLayout w:type="fixed"/>
        <w:tblLook w:val="0420" w:firstRow="1" w:lastRow="0" w:firstColumn="0" w:lastColumn="0" w:noHBand="0" w:noVBand="1"/>
      </w:tblPr>
      <w:tblGrid>
        <w:gridCol w:w="8640"/>
      </w:tblGrid>
      <w:tr w:rsidR="00C85EF5" w14:paraId="713C4C0C"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3DB2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C85EF5" w14:paraId="432143E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13E6E7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C85EF5" w14:paraId="5DDF5A3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7630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C85EF5" w14:paraId="4F9FB68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B2E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C85EF5" w14:paraId="219F5EA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2A7A3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C85EF5" w14:paraId="4BD10B0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F223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C85EF5" w14:paraId="2EAFD72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1AE7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r>
      <w:tr w:rsidR="00C85EF5" w14:paraId="296526B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E335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2017 ACC/AHA BP guideline)</w:t>
            </w:r>
          </w:p>
        </w:tc>
      </w:tr>
      <w:tr w:rsidR="00C85EF5" w14:paraId="1E85C19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C041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r>
      <w:tr w:rsidR="00C85EF5" w14:paraId="1A453A0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1AD6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r>
      <w:tr w:rsidR="00C85EF5" w14:paraId="290A518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CD1006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C85EF5" w14:paraId="27956FC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692A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r>
      <w:tr w:rsidR="00C85EF5" w14:paraId="2F32826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F08D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r>
      <w:tr w:rsidR="00C85EF5" w14:paraId="2C3AB64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2B8D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C85EF5" w14:paraId="46A4E1B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F79E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C85EF5" w14:paraId="0B52DA8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74364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w:t>
            </w:r>
          </w:p>
        </w:tc>
      </w:tr>
      <w:tr w:rsidR="00C85EF5" w14:paraId="0854661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F7E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r>
      <w:tr w:rsidR="00C85EF5" w14:paraId="4490F84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D159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r>
      <w:tr w:rsidR="00C85EF5" w14:paraId="731E14D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892644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C85EF5" w14:paraId="3299C71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2718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C85EF5" w14:paraId="781DADD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6C98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r>
      <w:tr w:rsidR="00C85EF5" w14:paraId="6F9042F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2BF4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2017 ACC/AHA BP guideline)</w:t>
            </w:r>
          </w:p>
        </w:tc>
      </w:tr>
      <w:tr w:rsidR="00C85EF5" w14:paraId="54943C4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688A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C85EF5" w14:paraId="77DFA45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8C3E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C85EF5" w14:paraId="0E5D01D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1A03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C85EF5" w14:paraId="46AB93F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BE84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C85EF5" w14:paraId="552F79F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9055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r>
      <w:tr w:rsidR="00C85EF5" w14:paraId="0AD0BC2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66763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C85EF5" w14:paraId="2D791E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FA85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C85EF5" w14:paraId="60E3DE8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1A7E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C85EF5" w14:paraId="4EDAA33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CBA0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C85EF5" w14:paraId="687BFF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3958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C85EF5" w14:paraId="2E2A104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08E2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C85EF5" w14:paraId="130DB1A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EA6B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C85EF5" w14:paraId="44EC4C0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586A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C85EF5" w14:paraId="1D97806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C7BD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C85EF5" w14:paraId="67299105"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26E4E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40AD51BF" w14:textId="77777777" w:rsidR="00C85EF5" w:rsidRDefault="00C85EF5">
      <w:pPr>
        <w:sectPr w:rsidR="00C85EF5">
          <w:headerReference w:type="even" r:id="rId34"/>
          <w:headerReference w:type="default" r:id="rId35"/>
          <w:footerReference w:type="even" r:id="rId36"/>
          <w:footerReference w:type="default" r:id="rId37"/>
          <w:headerReference w:type="first" r:id="rId38"/>
          <w:footerReference w:type="first" r:id="rId39"/>
          <w:type w:val="continuous"/>
          <w:pgSz w:w="11906" w:h="16838"/>
          <w:pgMar w:top="1800" w:right="720" w:bottom="1800" w:left="720" w:header="720" w:footer="720" w:gutter="720"/>
          <w:cols w:space="720"/>
        </w:sectPr>
      </w:pPr>
    </w:p>
    <w:p w14:paraId="5425D990" w14:textId="77777777" w:rsidR="00C85EF5" w:rsidRDefault="00000000">
      <w:pPr>
        <w:pStyle w:val="Heading3"/>
      </w:pPr>
      <w:bookmarkStart w:id="42" w:name="X6df6a9a9eb818f56cf48e6ddb743c06611e1f1c"/>
      <w:bookmarkEnd w:id="41"/>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C85EF5" w14:paraId="364A13B0"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8469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93AE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5187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86CC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1656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B33B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B1E5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8A27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C758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6C4B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6860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0FF6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20C9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C85EF5" w14:paraId="14FF63A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2132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51B8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CEC0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7529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8050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4E04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C4F9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556C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FCA3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E893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2AA8B"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56CB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96B20"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03E9A59B"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E938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F3D3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B911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AD96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241F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997D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3F22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D4EC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32FB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B0F2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1D6BD"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DCA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83A1A"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4C08D6B5"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2DA9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9DE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FB3C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2123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2D31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8782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6AB3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238A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49EA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694A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70ADEA"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CEA8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D6ADA"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2983744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1A95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B037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0CC4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A077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DAFE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32AC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D151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F1CC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FB6B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B15BB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7DE56"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949D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239E2"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6C120D82"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0DEA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96C4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AC21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3F8D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D405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94DD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B6EC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6451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5CAB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F9BC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75F49"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F260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277FD"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0DC234B2"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D23F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8CE2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9CD2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0AF0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7998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99EC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DA7E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F91A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37ED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51F3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C8F61"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5276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53F81"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2E97B581"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C5BD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B41E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B56B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B701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B9187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CB13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8AF2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543C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4577C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0719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1BFEF"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D221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2C11F"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58650D48"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AD76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747F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0A0A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BF086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2D91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F610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A5EB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0D1D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F483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29D1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1EBF2"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5ACA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C974B"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195CA775"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B78D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C43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BB36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ED00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EC92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78A4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0869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48C6B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C559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C460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7D2B7"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B6B3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D8B7B"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5B870FD1"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0E8B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C19E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9BA7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20B2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3381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C223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9CA4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31E3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B75A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C842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747EE"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F34E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E3C2A"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C85EF5" w14:paraId="4E36C58B"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76A8C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C85EF5" w14:paraId="4D057099"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45561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C85EF5" w14:paraId="5583E5EB"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BD842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C85EF5" w14:paraId="01DE332F"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185E1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C85EF5" w14:paraId="6FC74215"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5E469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C85EF5" w14:paraId="73309AA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A3F230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C85EF5" w14:paraId="3D348F69"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A9552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C85EF5" w14:paraId="3FEE98B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46E8B9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C85EF5" w14:paraId="127DBF9F"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F64A0E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C85EF5" w14:paraId="418CFC07"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2CFA5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C85EF5" w14:paraId="106EB24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AD6E5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C85EF5" w14:paraId="3F9A1C9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B95FB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C85EF5" w14:paraId="30F8CBC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46B0C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C85EF5" w14:paraId="72995007"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3AEC3C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7EA01938" w14:textId="77777777" w:rsidR="00C85EF5" w:rsidRDefault="00000000">
      <w:r>
        <w:br w:type="page"/>
      </w:r>
    </w:p>
    <w:p w14:paraId="5EF48323" w14:textId="77777777" w:rsidR="00C85EF5" w:rsidRDefault="00000000">
      <w:pPr>
        <w:pStyle w:val="Heading3"/>
      </w:pPr>
      <w:bookmarkStart w:id="43" w:name="Xaae654e9d8d5c7bcbfacdd6e08670f9d5946df2"/>
      <w:bookmarkEnd w:id="42"/>
      <w:r>
        <w:lastRenderedPageBreak/>
        <w:t>Figure 1: Mean systolic blood pressure for US adults by calendar year</w:t>
      </w:r>
    </w:p>
    <w:p w14:paraId="6557B10D" w14:textId="77777777" w:rsidR="00C85EF5" w:rsidRDefault="00000000">
      <w:pPr>
        <w:pStyle w:val="Figure"/>
        <w:jc w:val="center"/>
      </w:pPr>
      <w:r>
        <w:rPr>
          <w:noProof/>
        </w:rPr>
        <w:drawing>
          <wp:inline distT="0" distB="0" distL="0" distR="0" wp14:anchorId="30A0723C" wp14:editId="164B29D0">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133350" cy="47625"/>
                    </a:xfrm>
                    <a:prstGeom prst="rect">
                      <a:avLst/>
                    </a:prstGeom>
                    <a:noFill/>
                  </pic:spPr>
                </pic:pic>
              </a:graphicData>
            </a:graphic>
          </wp:inline>
        </w:drawing>
      </w:r>
    </w:p>
    <w:p w14:paraId="703029AB" w14:textId="77777777" w:rsidR="00C85EF5" w:rsidRDefault="00000000">
      <w:pPr>
        <w:pStyle w:val="FirstParagraph"/>
      </w:pPr>
      <w:r>
        <w:t>Dots represent mean systolic blood pressure. Vertical lines represent the 95% confidence interval.</w:t>
      </w:r>
    </w:p>
    <w:p w14:paraId="02BB7F2F" w14:textId="77777777" w:rsidR="00C85EF5" w:rsidRDefault="00000000">
      <w:r>
        <w:br w:type="page"/>
      </w:r>
    </w:p>
    <w:p w14:paraId="6E0ADD80" w14:textId="77777777" w:rsidR="00C85EF5" w:rsidRDefault="00000000">
      <w:pPr>
        <w:pStyle w:val="Heading3"/>
      </w:pPr>
      <w:bookmarkStart w:id="44" w:name="X5931757f493f1954e7235bf24392a97f4c40d17"/>
      <w:bookmarkEnd w:id="43"/>
      <w:r>
        <w:lastRenderedPageBreak/>
        <w:t>Figure 2: Age-adjusted prevalence of hypertension for US adults by calendar year</w:t>
      </w:r>
    </w:p>
    <w:p w14:paraId="31E076E2" w14:textId="77777777" w:rsidR="00C85EF5" w:rsidRDefault="00000000">
      <w:pPr>
        <w:pStyle w:val="Figure"/>
        <w:jc w:val="center"/>
      </w:pPr>
      <w:r>
        <w:rPr>
          <w:noProof/>
        </w:rPr>
        <w:drawing>
          <wp:inline distT="0" distB="0" distL="0" distR="0" wp14:anchorId="5C8FC503" wp14:editId="1285E3A0">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133350" cy="47625"/>
                    </a:xfrm>
                    <a:prstGeom prst="rect">
                      <a:avLst/>
                    </a:prstGeom>
                    <a:noFill/>
                  </pic:spPr>
                </pic:pic>
              </a:graphicData>
            </a:graphic>
          </wp:inline>
        </w:drawing>
      </w:r>
    </w:p>
    <w:p w14:paraId="0B3D7E91" w14:textId="77777777" w:rsidR="00C85EF5" w:rsidRDefault="00000000">
      <w:pPr>
        <w:pStyle w:val="FirstParagraph"/>
      </w:pPr>
      <w:r>
        <w:t>Age adjustment was performed through direct standardization, using the estimated age distribution of US adults from 1999 to 2020 as the standard (49.3%, 33.6%, 10.1% and 7.0% being 18 to 44, 45 to 64, 65 to 74 and ≥ 75 years of age, respectively)</w:t>
      </w:r>
    </w:p>
    <w:p w14:paraId="512D3892" w14:textId="77777777" w:rsidR="00C85EF5" w:rsidRDefault="00000000">
      <w:r>
        <w:br w:type="page"/>
      </w:r>
    </w:p>
    <w:p w14:paraId="4EE02636" w14:textId="77777777" w:rsidR="00C85EF5" w:rsidRDefault="00000000">
      <w:pPr>
        <w:pStyle w:val="Heading3"/>
      </w:pPr>
      <w:bookmarkStart w:id="45" w:name="X76b8580892da6a9d5e92dedbdf64032cd086963"/>
      <w:bookmarkEnd w:id="44"/>
      <w:r>
        <w:lastRenderedPageBreak/>
        <w:t>Figure 3: Number of US adults with hypertension by calendar year</w:t>
      </w:r>
    </w:p>
    <w:p w14:paraId="0826B20C" w14:textId="77777777" w:rsidR="00C85EF5" w:rsidRDefault="00000000">
      <w:pPr>
        <w:pStyle w:val="Figure"/>
        <w:jc w:val="center"/>
      </w:pPr>
      <w:r>
        <w:rPr>
          <w:noProof/>
        </w:rPr>
        <w:drawing>
          <wp:inline distT="0" distB="0" distL="0" distR="0" wp14:anchorId="357A3B4E" wp14:editId="2D41F26F">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133350" cy="50800"/>
                    </a:xfrm>
                    <a:prstGeom prst="rect">
                      <a:avLst/>
                    </a:prstGeom>
                    <a:noFill/>
                  </pic:spPr>
                </pic:pic>
              </a:graphicData>
            </a:graphic>
          </wp:inline>
        </w:drawing>
      </w:r>
    </w:p>
    <w:p w14:paraId="4F893453" w14:textId="77777777" w:rsidR="00C85EF5" w:rsidRDefault="00000000">
      <w:r>
        <w:br w:type="page"/>
      </w:r>
    </w:p>
    <w:p w14:paraId="5DA9364F" w14:textId="77777777" w:rsidR="00C85EF5" w:rsidRDefault="00000000">
      <w:pPr>
        <w:pStyle w:val="Heading3"/>
      </w:pPr>
      <w:bookmarkStart w:id="46" w:name="Xffe6602a6857df4b87d25226e2c442cfa76bd0f"/>
      <w:bookmarkEnd w:id="45"/>
      <w:r>
        <w:lastRenderedPageBreak/>
        <w:t>Figure 4: Age-adjusted prevalence of blood pressure control by calendar year.</w:t>
      </w:r>
    </w:p>
    <w:p w14:paraId="3F954C97" w14:textId="77777777" w:rsidR="00C85EF5" w:rsidRDefault="00000000">
      <w:pPr>
        <w:pStyle w:val="FirstParagraph"/>
      </w:pPr>
      <w:r>
        <w:t>A. Among non-pregnant US adults with hypertension</w:t>
      </w:r>
    </w:p>
    <w:p w14:paraId="5DA8192A" w14:textId="77777777" w:rsidR="00C85EF5" w:rsidRDefault="00000000">
      <w:pPr>
        <w:pStyle w:val="Figure"/>
        <w:jc w:val="center"/>
      </w:pPr>
      <w:r>
        <w:rPr>
          <w:noProof/>
        </w:rPr>
        <w:drawing>
          <wp:inline distT="0" distB="0" distL="0" distR="0" wp14:anchorId="55FE50A8" wp14:editId="1869300D">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14DA5812" w14:textId="77777777" w:rsidR="00C85EF5" w:rsidRDefault="00000000">
      <w:pPr>
        <w:pStyle w:val="BodyText"/>
      </w:pPr>
      <w:r>
        <w:t>Age adjustment was performed through direct standardization, using the estimated age distribution of US adults with hypertension from 1999 to 2020 as the standard (26.4%, 43.4%, 17.0% and 13.2% being 18 to 44 years, 45 to 64, 65 to 74, and ≥ 75 years of age, respectively)</w:t>
      </w:r>
    </w:p>
    <w:p w14:paraId="17716F07" w14:textId="77777777" w:rsidR="00C85EF5" w:rsidRDefault="00000000">
      <w:r>
        <w:br w:type="page"/>
      </w:r>
    </w:p>
    <w:p w14:paraId="75BD13C4" w14:textId="77777777" w:rsidR="00C85EF5" w:rsidRDefault="00000000">
      <w:pPr>
        <w:pStyle w:val="BodyText"/>
      </w:pPr>
      <w:r>
        <w:lastRenderedPageBreak/>
        <w:t>B. Among non-pregnant US adults who self-report taking antihypertensive medication</w:t>
      </w:r>
    </w:p>
    <w:p w14:paraId="71AC3731" w14:textId="77777777" w:rsidR="00C85EF5" w:rsidRDefault="00000000">
      <w:pPr>
        <w:pStyle w:val="Figure"/>
        <w:jc w:val="center"/>
      </w:pPr>
      <w:r>
        <w:rPr>
          <w:noProof/>
        </w:rPr>
        <w:drawing>
          <wp:inline distT="0" distB="0" distL="0" distR="0" wp14:anchorId="16650F3C" wp14:editId="3E06203A">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133350" cy="47625"/>
                    </a:xfrm>
                    <a:prstGeom prst="rect">
                      <a:avLst/>
                    </a:prstGeom>
                    <a:noFill/>
                  </pic:spPr>
                </pic:pic>
              </a:graphicData>
            </a:graphic>
          </wp:inline>
        </w:drawing>
      </w:r>
    </w:p>
    <w:p w14:paraId="76CE4FB4" w14:textId="77777777" w:rsidR="00C85EF5" w:rsidRDefault="00000000">
      <w:pPr>
        <w:pStyle w:val="BodyText"/>
      </w:pPr>
      <w:r>
        <w:t>Age adjustment was performed through direct standardization, using the estimated age distribution of US adults with hypertension from 1999 to 2020 as the standard (26.4%, 43.4%, 17.0% and 13.2% being 18 to 44 years, 45 to 64, 65 to 74, and ≥ 75 years of age, respectively)</w:t>
      </w:r>
    </w:p>
    <w:p w14:paraId="63D4A4CC" w14:textId="77777777" w:rsidR="00C85EF5" w:rsidRDefault="00000000">
      <w:r>
        <w:br w:type="page"/>
      </w:r>
    </w:p>
    <w:p w14:paraId="6FC3226A" w14:textId="77777777" w:rsidR="00C85EF5" w:rsidRDefault="00000000">
      <w:pPr>
        <w:pStyle w:val="Heading3"/>
      </w:pPr>
      <w:bookmarkStart w:id="47" w:name="X81837c987ffd91f154501718b564f7b70e03a10"/>
      <w:bookmarkEnd w:id="46"/>
      <w:r>
        <w:lastRenderedPageBreak/>
        <w:t>Table S1: All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C85EF5" w14:paraId="2360F05D"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C237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92F8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C85EF5" w14:paraId="515C3656"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8F1DA9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C85EF5" w14:paraId="65342F8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D6CC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267C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C85EF5" w14:paraId="5E78615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15AD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7A8E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C85EF5" w14:paraId="39CB9CE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C21B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78AF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C85EF5" w14:paraId="1A26334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FC62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70A2E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C85EF5" w14:paraId="055EE1D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965C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29EB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C85EF5" w14:paraId="3FCB255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BB4E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7BEA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C85EF5" w14:paraId="14502ED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63D4C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E6477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C85EF5" w14:paraId="246A64C8"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321D80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C85EF5" w14:paraId="5EAFC99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9226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8EE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C85EF5" w14:paraId="2D937CB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5F8E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901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C85EF5" w14:paraId="3818C36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4B22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3600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C85EF5" w14:paraId="1E14A8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D9A8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E829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C85EF5" w14:paraId="3CF9D1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7B7C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32CC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C85EF5" w14:paraId="7BE6935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6E3CAC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C85EF5" w14:paraId="652E75C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EB3F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CCD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C85EF5" w14:paraId="754FA3C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A129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56F70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C85EF5" w14:paraId="4A6942C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AFA3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DB94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rsidR="00C85EF5" w14:paraId="75428A0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3239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9D95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C85EF5" w14:paraId="6774333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6490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1D19D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C85EF5" w14:paraId="6AA2EAB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D284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F3C8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rsidR="00C85EF5" w14:paraId="0AF4BF6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3C4E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68C6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C85EF5" w14:paraId="5D5AC25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0B66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2664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rsidR="00C85EF5" w14:paraId="47AABD41"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DDDF91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C85EF5" w14:paraId="34B765B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B39D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77F3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C85EF5" w14:paraId="7B0571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64BC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564B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C85EF5" w14:paraId="117AFFA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1149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FC16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C85EF5" w14:paraId="52C6E54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F94B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E84C6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C85EF5" w14:paraId="2A48113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7A06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24D3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C85EF5" w14:paraId="0203FC1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A331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6E2B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C85EF5" w14:paraId="4A3E14E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9E87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9458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C85EF5" w14:paraId="13D8A48A"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AB4C43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C85EF5" w14:paraId="4BABB6D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CEFD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9DD4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C85EF5" w14:paraId="58EC16D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2A7E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0398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C85EF5" w14:paraId="00EC7D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4CFF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AB70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C85EF5" w14:paraId="2D8A497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E0E2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23C2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C85EF5" w14:paraId="36225C36"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306F1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C85EF5" w14:paraId="7AEF524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8467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3AAE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C85EF5" w14:paraId="511309E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548A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0680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C85EF5" w14:paraId="573E867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0332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6E3D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C85EF5" w14:paraId="726D1CC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87BC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70B21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C85EF5" w14:paraId="186352E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F60B3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9C9E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C85EF5" w14:paraId="41D91A0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F187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9825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C85EF5" w14:paraId="0CD4B92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8EFD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4EAE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C85EF5" w14:paraId="5CD0A1D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FABD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F2F9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C85EF5" w14:paraId="7043D1C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CCE7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917D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C85EF5" w14:paraId="71BC785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33D6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81D6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C85EF5" w14:paraId="01D4B35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19AD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E000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C85EF5" w14:paraId="22603D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FCD9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E14C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C85EF5" w14:paraId="5F49FF4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114353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C85EF5" w14:paraId="6FE0A56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33C8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5086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C85EF5" w14:paraId="557D5C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5FA3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C163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C85EF5" w14:paraId="27AAE7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6118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B201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C85EF5" w14:paraId="49FB9AC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094A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2C99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C85EF5" w14:paraId="47E3AEA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E0C6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F91A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C85EF5" w14:paraId="701508C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F0CB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8759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C85EF5" w14:paraId="32661E2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DFCE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CF31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C85EF5" w14:paraId="7FC1CED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FC0D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EFE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C85EF5" w14:paraId="43D076B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9822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2B68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C85EF5" w14:paraId="47C31CD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7FE8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BB6D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C85EF5" w14:paraId="0B79DC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74FA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7C62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C85EF5" w14:paraId="2EEA7636"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0BF60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73C5BF45" w14:textId="77777777" w:rsidR="00C85EF5" w:rsidRDefault="00000000">
      <w:r>
        <w:br w:type="page"/>
      </w:r>
    </w:p>
    <w:p w14:paraId="0447A91D" w14:textId="77777777" w:rsidR="00C85EF5" w:rsidRDefault="00000000">
      <w:pPr>
        <w:pStyle w:val="Heading3"/>
      </w:pPr>
      <w:bookmarkStart w:id="48" w:name="Xbe1dec8bd6a9d2fd9ce9d5d5149491584f3c965"/>
      <w:bookmarkEnd w:id="47"/>
      <w:r>
        <w:lastRenderedPageBreak/>
        <w:t>Figure S1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C85EF5" w14:paraId="2141DC4C"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F7881" w14:textId="77777777" w:rsidR="00C85EF5" w:rsidRDefault="00C85EF5">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EC4D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C85EF5" w14:paraId="5F2432BC"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D1CE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BE80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1EB8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70D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55D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C734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0020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B859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0B5A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6236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A29A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8C945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C85EF5" w14:paraId="1B439B2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B41A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3222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0F9C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AD3B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98C9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4618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DCFC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F9FD4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69F2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3850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29DA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05A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C85EF5" w14:paraId="1D63A59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5007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EA28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DE6B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8D3E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4E03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B4FE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058FF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1976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B2B7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FE35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0D89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2195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C85EF5" w14:paraId="2EC90FC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4F43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9B1B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32A6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F378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1AB5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E6905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BC60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9AAF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112E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4EA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D363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6918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C85EF5" w14:paraId="467FD68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F205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82AF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4B6F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C2A4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6DB12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1A565"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2DC1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18A3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0142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91200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5EDC2"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ED6B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C85EF5" w14:paraId="2D48B07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63E7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7C00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FF55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CD3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67D1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975E1"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5C1E1E"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C3586"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E1A3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177B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A945A"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A179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C85EF5" w14:paraId="1B1C7C1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765B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5905F"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04827"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CF07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2A9AD"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42984"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9745C"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51CB3B"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E8029"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763B0"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812A8"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87F3" w14:textId="77777777" w:rsidR="00C85EF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2ED0B60D" w14:textId="77777777" w:rsidR="00C85EF5" w:rsidRDefault="00000000">
      <w:r>
        <w:br w:type="page"/>
      </w:r>
    </w:p>
    <w:p w14:paraId="17E4DFB3" w14:textId="77777777" w:rsidR="00C85EF5" w:rsidRDefault="00000000">
      <w:pPr>
        <w:pStyle w:val="Heading3"/>
      </w:pPr>
      <w:bookmarkStart w:id="49" w:name="X72133318a36a03eebd3eb372cd80b7c35426dbe"/>
      <w:bookmarkEnd w:id="48"/>
      <w:r>
        <w:lastRenderedPageBreak/>
        <w:t>Figure S2: Prevalence of hypertension among US adults with and without chronic kidney disease by calendar year</w:t>
      </w:r>
    </w:p>
    <w:p w14:paraId="42669ABD" w14:textId="77777777" w:rsidR="00C85EF5" w:rsidRDefault="00000000">
      <w:pPr>
        <w:pStyle w:val="Figure"/>
        <w:jc w:val="center"/>
      </w:pPr>
      <w:r>
        <w:rPr>
          <w:noProof/>
        </w:rPr>
        <w:drawing>
          <wp:inline distT="0" distB="0" distL="0" distR="0" wp14:anchorId="0C0F2A17" wp14:editId="3CCE5FBD">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133350" cy="50800"/>
                    </a:xfrm>
                    <a:prstGeom prst="rect">
                      <a:avLst/>
                    </a:prstGeom>
                    <a:noFill/>
                  </pic:spPr>
                </pic:pic>
              </a:graphicData>
            </a:graphic>
          </wp:inline>
        </w:drawing>
      </w:r>
    </w:p>
    <w:p w14:paraId="754B0DCA" w14:textId="77777777" w:rsidR="00C85EF5" w:rsidRDefault="00000000">
      <w:r>
        <w:br w:type="page"/>
      </w:r>
    </w:p>
    <w:p w14:paraId="5B5CE303" w14:textId="77777777" w:rsidR="00C85EF5" w:rsidRDefault="00000000">
      <w:pPr>
        <w:pStyle w:val="Heading3"/>
      </w:pPr>
      <w:bookmarkStart w:id="50" w:name="X668a3bacd043585195ce724764b8286813775f4"/>
      <w:bookmarkEnd w:id="49"/>
      <w:r>
        <w:lastRenderedPageBreak/>
        <w:t>Figure S3: Distribution of blood pressure categories among pregnant women.</w:t>
      </w:r>
    </w:p>
    <w:p w14:paraId="157DC1D5" w14:textId="77777777" w:rsidR="00C85EF5" w:rsidRDefault="00000000">
      <w:pPr>
        <w:pStyle w:val="FirstParagraph"/>
      </w:pPr>
      <w:r>
        <w:t>A. In 2017-2020</w:t>
      </w:r>
    </w:p>
    <w:p w14:paraId="1481D6C2" w14:textId="77777777" w:rsidR="00C85EF5" w:rsidRDefault="00000000">
      <w:pPr>
        <w:pStyle w:val="Figure"/>
        <w:jc w:val="center"/>
      </w:pPr>
      <w:r>
        <w:rPr>
          <w:noProof/>
        </w:rPr>
        <w:drawing>
          <wp:inline distT="0" distB="0" distL="0" distR="0" wp14:anchorId="543BB604" wp14:editId="11C2A7EC">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133350" cy="50800"/>
                    </a:xfrm>
                    <a:prstGeom prst="rect">
                      <a:avLst/>
                    </a:prstGeom>
                    <a:noFill/>
                  </pic:spPr>
                </pic:pic>
              </a:graphicData>
            </a:graphic>
          </wp:inline>
        </w:drawing>
      </w:r>
    </w:p>
    <w:p w14:paraId="541883CD" w14:textId="77777777" w:rsidR="00C85EF5" w:rsidRDefault="00000000">
      <w:r>
        <w:br w:type="page"/>
      </w:r>
    </w:p>
    <w:p w14:paraId="4B853992" w14:textId="77777777" w:rsidR="00C85EF5" w:rsidRDefault="00000000">
      <w:pPr>
        <w:pStyle w:val="BodyText"/>
      </w:pPr>
      <w:r>
        <w:lastRenderedPageBreak/>
        <w:t>B. In 2009-2010 through 2017-2020</w:t>
      </w:r>
    </w:p>
    <w:p w14:paraId="50FE77AB" w14:textId="77777777" w:rsidR="00C85EF5" w:rsidRDefault="00000000">
      <w:pPr>
        <w:pStyle w:val="Figure"/>
        <w:jc w:val="center"/>
      </w:pPr>
      <w:r>
        <w:rPr>
          <w:noProof/>
        </w:rPr>
        <w:drawing>
          <wp:inline distT="0" distB="0" distL="0" distR="0" wp14:anchorId="73B0D4DC" wp14:editId="61E2EABD">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4D41CEF6" w14:textId="77777777" w:rsidR="00C85EF5" w:rsidRDefault="00000000">
      <w:pPr>
        <w:pStyle w:val="BodyText"/>
      </w:pPr>
      <w:r>
        <w:t>The estimate for SBP of 140 to &lt; 160 or 90 to &lt; 100 mm Hg is 1.1%. This can be seen on the application by hovering over the red bar with your mouse.</w:t>
      </w:r>
    </w:p>
    <w:p w14:paraId="70AD8629" w14:textId="77777777" w:rsidR="00C85EF5" w:rsidRDefault="00000000">
      <w:r>
        <w:br w:type="page"/>
      </w:r>
    </w:p>
    <w:p w14:paraId="4C00C815" w14:textId="77777777" w:rsidR="00C85EF5" w:rsidRDefault="00000000">
      <w:pPr>
        <w:pStyle w:val="Heading3"/>
      </w:pPr>
      <w:bookmarkStart w:id="51" w:name="Xc94c4b8b0f7ea79b505a0cd2426c2e9e2cb3314"/>
      <w:bookmarkEnd w:id="50"/>
      <w:r>
        <w:lastRenderedPageBreak/>
        <w:t>Figure S4: Age-adjusted prevalence of resistant hypertension by calendar year.</w:t>
      </w:r>
    </w:p>
    <w:p w14:paraId="5508AAC4" w14:textId="77777777" w:rsidR="00C85EF5" w:rsidRDefault="00000000">
      <w:pPr>
        <w:pStyle w:val="FirstParagraph"/>
      </w:pPr>
      <w:r>
        <w:t>A. Among non-pregnant US adults who self report taking antihypertensive medication and are taking 1 or more antihypertensive medication classes</w:t>
      </w:r>
    </w:p>
    <w:p w14:paraId="488BF293" w14:textId="77777777" w:rsidR="00C85EF5" w:rsidRDefault="00000000">
      <w:pPr>
        <w:pStyle w:val="Figure"/>
        <w:jc w:val="center"/>
      </w:pPr>
      <w:r>
        <w:rPr>
          <w:noProof/>
        </w:rPr>
        <w:drawing>
          <wp:inline distT="0" distB="0" distL="0" distR="0" wp14:anchorId="59544760" wp14:editId="11430B3D">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133350" cy="47625"/>
                    </a:xfrm>
                    <a:prstGeom prst="rect">
                      <a:avLst/>
                    </a:prstGeom>
                    <a:noFill/>
                  </pic:spPr>
                </pic:pic>
              </a:graphicData>
            </a:graphic>
          </wp:inline>
        </w:drawing>
      </w:r>
    </w:p>
    <w:p w14:paraId="3BE5D548" w14:textId="77777777" w:rsidR="00C85EF5" w:rsidRDefault="00000000">
      <w:pPr>
        <w:pStyle w:val="BodyText"/>
      </w:pPr>
      <w:r>
        <w:t>Age adjustment was performed through direct standardization, using the estimated age distribution of US adults with hypertension from 1999 to 2020 as the standard (26.4%, 43.4%, 17.0% and 13.2% being 18 to 44 years, 45 to 64, 65 to 74, and ≥ 75 years of age, respectively)</w:t>
      </w:r>
    </w:p>
    <w:p w14:paraId="7B3409DD" w14:textId="77777777" w:rsidR="00C85EF5" w:rsidRDefault="00000000">
      <w:r>
        <w:br w:type="page"/>
      </w:r>
    </w:p>
    <w:p w14:paraId="166B53E8" w14:textId="77777777" w:rsidR="00C85EF5" w:rsidRDefault="00000000">
      <w:pPr>
        <w:pStyle w:val="BodyText"/>
      </w:pPr>
      <w:r>
        <w:lastRenderedPageBreak/>
        <w:t>B. Among non-pregnant US adults who self report taking antihypertensive medication and are taking 3 or more antihypertensive medication classes</w:t>
      </w:r>
    </w:p>
    <w:p w14:paraId="2E7E9F0F" w14:textId="77777777" w:rsidR="00C85EF5" w:rsidRDefault="00000000">
      <w:pPr>
        <w:pStyle w:val="Figure"/>
        <w:jc w:val="center"/>
      </w:pPr>
      <w:r>
        <w:rPr>
          <w:noProof/>
        </w:rPr>
        <w:drawing>
          <wp:inline distT="0" distB="0" distL="0" distR="0" wp14:anchorId="5412E313" wp14:editId="739E276A">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4AA8C9A1" w14:textId="77777777" w:rsidR="00C85EF5" w:rsidRDefault="00000000">
      <w:pPr>
        <w:pStyle w:val="BodyText"/>
      </w:pPr>
      <w:r>
        <w:t>Age adjustment was performed through direct standardization, using the estimated age distribution of US adults with hypertension from 1999 to 2020 as the standard (26.4%, 43.4%, 17.0% and 13.2% being 18 to 44 years, 45 to 64, 65 to 74, and ≥ 75 years of age, respectively)</w:t>
      </w:r>
    </w:p>
    <w:p w14:paraId="484C14C2" w14:textId="77777777" w:rsidR="00C85EF5" w:rsidRDefault="00000000">
      <w:r>
        <w:br w:type="page"/>
      </w:r>
    </w:p>
    <w:p w14:paraId="29C52634" w14:textId="77777777" w:rsidR="00C85EF5" w:rsidRDefault="00C85EF5">
      <w:pPr>
        <w:sectPr w:rsidR="00C85EF5">
          <w:headerReference w:type="even" r:id="rId50"/>
          <w:headerReference w:type="default" r:id="rId51"/>
          <w:footerReference w:type="even" r:id="rId52"/>
          <w:footerReference w:type="default" r:id="rId53"/>
          <w:headerReference w:type="first" r:id="rId54"/>
          <w:footerReference w:type="first" r:id="rId55"/>
          <w:type w:val="continuous"/>
          <w:pgSz w:w="16838" w:h="11906" w:orient="landscape"/>
          <w:pgMar w:top="180" w:right="360" w:bottom="180" w:left="360" w:header="720" w:footer="720" w:gutter="720"/>
          <w:cols w:space="720"/>
        </w:sectPr>
      </w:pPr>
    </w:p>
    <w:bookmarkEnd w:id="40"/>
    <w:bookmarkEnd w:id="51"/>
    <w:p w14:paraId="0B57568F" w14:textId="77777777" w:rsidR="00502C27" w:rsidRDefault="00502C27"/>
    <w:sectPr w:rsidR="00502C27">
      <w:headerReference w:type="even" r:id="rId56"/>
      <w:headerReference w:type="default" r:id="rId57"/>
      <w:footerReference w:type="even" r:id="rId58"/>
      <w:footerReference w:type="default" r:id="rId59"/>
      <w:headerReference w:type="first" r:id="rId60"/>
      <w:footerReference w:type="first" r:id="rId6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68928" w14:textId="77777777" w:rsidR="00502C27" w:rsidRDefault="00502C27">
      <w:pPr>
        <w:spacing w:after="0"/>
      </w:pPr>
      <w:r>
        <w:separator/>
      </w:r>
    </w:p>
  </w:endnote>
  <w:endnote w:type="continuationSeparator" w:id="0">
    <w:p w14:paraId="42B7E6D6" w14:textId="77777777" w:rsidR="00502C27" w:rsidRDefault="00502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686E9"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4150D2CA"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4B35DFB"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50245"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C84F2"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2669518"/>
      <w:docPartObj>
        <w:docPartGallery w:val="Page Numbers (Bottom of Page)"/>
        <w:docPartUnique/>
      </w:docPartObj>
    </w:sdtPr>
    <w:sdtEndPr>
      <w:rPr>
        <w:noProof/>
      </w:rPr>
    </w:sdtEndPr>
    <w:sdtContent>
      <w:p w14:paraId="2ACA9C3B"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9D857CE"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234E9"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499C8"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760012"/>
      <w:docPartObj>
        <w:docPartGallery w:val="Page Numbers (Bottom of Page)"/>
        <w:docPartUnique/>
      </w:docPartObj>
    </w:sdtPr>
    <w:sdtEndPr>
      <w:rPr>
        <w:noProof/>
      </w:rPr>
    </w:sdtEndPr>
    <w:sdtContent>
      <w:p w14:paraId="56B7ECCF" w14:textId="77777777" w:rsidR="00314C34" w:rsidRDefault="00000000">
        <w:pPr>
          <w:pStyle w:val="Footer"/>
        </w:pPr>
        <w:r>
          <w:fldChar w:fldCharType="begin"/>
        </w:r>
        <w:r>
          <w:instrText xml:space="preserve"> PAGE   </w:instrText>
        </w:r>
        <w:r>
          <w:instrText xml:space="preserve">\* MERGEFORMAT </w:instrText>
        </w:r>
        <w:r>
          <w:fldChar w:fldCharType="separate"/>
        </w:r>
        <w:r>
          <w:rPr>
            <w:noProof/>
          </w:rPr>
          <w:t>1</w:t>
        </w:r>
        <w:r>
          <w:rPr>
            <w:noProof/>
          </w:rPr>
          <w:fldChar w:fldCharType="end"/>
        </w:r>
      </w:p>
    </w:sdtContent>
  </w:sdt>
  <w:p w14:paraId="6904AD3E"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45687"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D23F4" w14:textId="77777777" w:rsidR="00502C27" w:rsidRDefault="00502C27">
      <w:r>
        <w:separator/>
      </w:r>
    </w:p>
  </w:footnote>
  <w:footnote w:type="continuationSeparator" w:id="0">
    <w:p w14:paraId="0F35053C" w14:textId="77777777" w:rsidR="00502C27" w:rsidRDefault="00502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D70A2"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74974"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63407"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2A6"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BEA72"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B844D2"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80505"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4E53B"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52D28"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6541C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4201433">
    <w:abstractNumId w:val="11"/>
  </w:num>
  <w:num w:numId="2" w16cid:durableId="1006327251">
    <w:abstractNumId w:val="9"/>
  </w:num>
  <w:num w:numId="3" w16cid:durableId="488986789">
    <w:abstractNumId w:val="7"/>
  </w:num>
  <w:num w:numId="4" w16cid:durableId="617444777">
    <w:abstractNumId w:val="6"/>
  </w:num>
  <w:num w:numId="5" w16cid:durableId="1222062559">
    <w:abstractNumId w:val="5"/>
  </w:num>
  <w:num w:numId="6" w16cid:durableId="892154676">
    <w:abstractNumId w:val="4"/>
  </w:num>
  <w:num w:numId="7" w16cid:durableId="1034962133">
    <w:abstractNumId w:val="8"/>
  </w:num>
  <w:num w:numId="8" w16cid:durableId="1725715152">
    <w:abstractNumId w:val="3"/>
  </w:num>
  <w:num w:numId="9" w16cid:durableId="906260236">
    <w:abstractNumId w:val="2"/>
  </w:num>
  <w:num w:numId="10" w16cid:durableId="1206219186">
    <w:abstractNumId w:val="1"/>
  </w:num>
  <w:num w:numId="11" w16cid:durableId="198395175">
    <w:abstractNumId w:val="0"/>
  </w:num>
  <w:num w:numId="12" w16cid:durableId="20307881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5EF5"/>
    <w:rsid w:val="00502C27"/>
    <w:rsid w:val="00B22CE1"/>
    <w:rsid w:val="00C85E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68D697"/>
  <w15:docId w15:val="{0456CF49-F8DB-4AD9-8704-0234B7D15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895-4356(03)00085-4" TargetMode="External"/><Relationship Id="rId18" Type="http://schemas.openxmlformats.org/officeDocument/2006/relationships/hyperlink" Target="https://doi.org/10.1056/NEJMoa2102953" TargetMode="External"/><Relationship Id="rId26" Type="http://schemas.openxmlformats.org/officeDocument/2006/relationships/hyperlink" Target="https://doi.org/10.1001/jama.2020.14545" TargetMode="External"/><Relationship Id="rId39" Type="http://schemas.openxmlformats.org/officeDocument/2006/relationships/footer" Target="footer3.xml"/><Relationship Id="rId21" Type="http://schemas.openxmlformats.org/officeDocument/2006/relationships/hyperlink" Target="https://wwwn.cdc.gov/nchs/nhanes/tutorials/module3.aspx" TargetMode="External"/><Relationship Id="rId34" Type="http://schemas.openxmlformats.org/officeDocument/2006/relationships/header" Target="header1.xml"/><Relationship Id="rId42" Type="http://schemas.openxmlformats.org/officeDocument/2006/relationships/image" Target="media/image3.png"/><Relationship Id="rId47" Type="http://schemas.openxmlformats.org/officeDocument/2006/relationships/image" Target="media/image8.png"/><Relationship Id="rId50" Type="http://schemas.openxmlformats.org/officeDocument/2006/relationships/header" Target="header4.xml"/><Relationship Id="rId55" Type="http://schemas.openxmlformats.org/officeDocument/2006/relationships/footer" Target="footer6.xml"/><Relationship Id="rId63" Type="http://schemas.openxmlformats.org/officeDocument/2006/relationships/theme" Target="theme/theme1.xml"/><Relationship Id="rId7" Type="http://schemas.openxmlformats.org/officeDocument/2006/relationships/hyperlink" Target="https://www.cdc.gov/nchs/nhanes/about_nhanes.htm" TargetMode="External"/><Relationship Id="rId2" Type="http://schemas.openxmlformats.org/officeDocument/2006/relationships/styles" Target="styles.xml"/><Relationship Id="rId16" Type="http://schemas.openxmlformats.org/officeDocument/2006/relationships/hyperlink" Target="https://doi.org/10.1016/j.jacc.2017.11.006" TargetMode="External"/><Relationship Id="rId29" Type="http://schemas.openxmlformats.org/officeDocument/2006/relationships/hyperlink" Target="https://www.ncbi.nlm.nih.gov/pubmed/26633197" TargetMode="External"/><Relationship Id="rId11" Type="http://schemas.openxmlformats.org/officeDocument/2006/relationships/hyperlink" Target="https://wwwn.cdc.gov/nchs/nhanes/default.aspx" TargetMode="External"/><Relationship Id="rId24" Type="http://schemas.openxmlformats.org/officeDocument/2006/relationships/hyperlink" Target="https://CRAN.R-project.org/package=shinyalert" TargetMode="External"/><Relationship Id="rId32" Type="http://schemas.openxmlformats.org/officeDocument/2006/relationships/hyperlink" Target="https://wwwn.cdc.gov/Nchs/Nhanes/1999-2000/RXQ_DRUG.htm" TargetMode="External"/><Relationship Id="rId37" Type="http://schemas.openxmlformats.org/officeDocument/2006/relationships/footer" Target="footer2.xml"/><Relationship Id="rId40" Type="http://schemas.openxmlformats.org/officeDocument/2006/relationships/image" Target="media/image1.png"/><Relationship Id="rId45" Type="http://schemas.openxmlformats.org/officeDocument/2006/relationships/image" Target="media/image6.png"/><Relationship Id="rId53" Type="http://schemas.openxmlformats.org/officeDocument/2006/relationships/footer" Target="footer5.xml"/><Relationship Id="rId58"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9.xml"/><Relationship Id="rId19" Type="http://schemas.openxmlformats.org/officeDocument/2006/relationships/hyperlink" Target="https://doi.org/10.1001/jama.291.17.2107" TargetMode="External"/><Relationship Id="rId14" Type="http://schemas.openxmlformats.org/officeDocument/2006/relationships/hyperlink" Target="https://doi.org/10.1161/HYPERTENSIONAHA.122.19222" TargetMode="External"/><Relationship Id="rId22" Type="http://schemas.openxmlformats.org/officeDocument/2006/relationships/hyperlink" Target="https://CRAN.R-project.org/package=shiny" TargetMode="External"/><Relationship Id="rId27" Type="http://schemas.openxmlformats.org/officeDocument/2006/relationships/hyperlink" Target="https://www.ncbi.nlm.nih.gov/pubmed/29155682" TargetMode="External"/><Relationship Id="rId30" Type="http://schemas.openxmlformats.org/officeDocument/2006/relationships/hyperlink" Target="https://doi.org/10.1111/jch.12009" TargetMode="External"/><Relationship Id="rId35" Type="http://schemas.openxmlformats.org/officeDocument/2006/relationships/header" Target="header2.xml"/><Relationship Id="rId43" Type="http://schemas.openxmlformats.org/officeDocument/2006/relationships/image" Target="media/image4.png"/><Relationship Id="rId48" Type="http://schemas.openxmlformats.org/officeDocument/2006/relationships/image" Target="media/image9.png"/><Relationship Id="rId56" Type="http://schemas.openxmlformats.org/officeDocument/2006/relationships/header" Target="header7.xml"/><Relationship Id="rId8" Type="http://schemas.openxmlformats.org/officeDocument/2006/relationships/hyperlink" Target="https://doi.org/10.1016/j.jacc.2017.10.073" TargetMode="External"/><Relationship Id="rId51"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hyperlink" Target="https://www.ncbi.nlm.nih.gov/pubmed/30248016" TargetMode="External"/><Relationship Id="rId17" Type="http://schemas.openxmlformats.org/officeDocument/2006/relationships/hyperlink" Target="https://doi.org/10.1001/jama.289.19.2560" TargetMode="External"/><Relationship Id="rId25" Type="http://schemas.openxmlformats.org/officeDocument/2006/relationships/hyperlink" Target="https://www.R-project.org/" TargetMode="External"/><Relationship Id="rId33" Type="http://schemas.openxmlformats.org/officeDocument/2006/relationships/hyperlink" Target="https://doi.org/10.1161/HYPERTENSIONAHA.118.12191" TargetMode="External"/><Relationship Id="rId38" Type="http://schemas.openxmlformats.org/officeDocument/2006/relationships/header" Target="header3.xml"/><Relationship Id="rId46" Type="http://schemas.openxmlformats.org/officeDocument/2006/relationships/image" Target="media/image7.png"/><Relationship Id="rId59" Type="http://schemas.openxmlformats.org/officeDocument/2006/relationships/footer" Target="footer8.xml"/><Relationship Id="rId20" Type="http://schemas.openxmlformats.org/officeDocument/2006/relationships/hyperlink" Target="https://jhs-hwg.github.io/cardioStatsUSA/" TargetMode="External"/><Relationship Id="rId41" Type="http://schemas.openxmlformats.org/officeDocument/2006/relationships/image" Target="media/image2.png"/><Relationship Id="rId54" Type="http://schemas.openxmlformats.org/officeDocument/2006/relationships/header" Target="header6.xm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5620/cdc:104185" TargetMode="External"/><Relationship Id="rId23" Type="http://schemas.openxmlformats.org/officeDocument/2006/relationships/hyperlink" Target="https://CRAN.R-project.org/package=shinyWidgets" TargetMode="External"/><Relationship Id="rId28" Type="http://schemas.openxmlformats.org/officeDocument/2006/relationships/hyperlink" Target="https://bcjaeger.shinyapps.io/nhanesShinyBP/" TargetMode="External"/><Relationship Id="rId36" Type="http://schemas.openxmlformats.org/officeDocument/2006/relationships/footer" Target="footer1.xml"/><Relationship Id="rId49" Type="http://schemas.openxmlformats.org/officeDocument/2006/relationships/image" Target="media/image10.png"/><Relationship Id="rId57" Type="http://schemas.openxmlformats.org/officeDocument/2006/relationships/header" Target="header8.xml"/><Relationship Id="rId10" Type="http://schemas.openxmlformats.org/officeDocument/2006/relationships/hyperlink" Target="https://www.cdc.gov/nchs/nhanes/index.htm" TargetMode="External"/><Relationship Id="rId31" Type="http://schemas.openxmlformats.org/officeDocument/2006/relationships/hyperlink" Target="https://doi.org/10.1053/ajkd.2003.50007" TargetMode="External"/><Relationship Id="rId44" Type="http://schemas.openxmlformats.org/officeDocument/2006/relationships/image" Target="media/image5.png"/><Relationship Id="rId52" Type="http://schemas.openxmlformats.org/officeDocument/2006/relationships/footer" Target="footer4.xml"/><Relationship Id="rId60" Type="http://schemas.openxmlformats.org/officeDocument/2006/relationships/header" Target="header9.xml"/><Relationship Id="rId4" Type="http://schemas.openxmlformats.org/officeDocument/2006/relationships/webSettings" Target="webSettings.xml"/><Relationship Id="rId9" Type="http://schemas.openxmlformats.org/officeDocument/2006/relationships/hyperlink" Target="https://www.cdc.gov/bloodpressure/docs/SG-CTA-HTN-Control-Report-50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1</Pages>
  <Words>7442</Words>
  <Characters>42422</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4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0-28T13:07:00Z</dcterms:created>
  <dcterms:modified xsi:type="dcterms:W3CDTF">2022-10-28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